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5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35"/>
        <w:gridCol w:w="1162"/>
        <w:gridCol w:w="1184"/>
        <w:gridCol w:w="1118"/>
      </w:tblGrid>
      <w:tr w:rsidR="00C46206" w:rsidRPr="00C46206" w14:paraId="5CAE1B5F" w14:textId="77777777" w:rsidTr="00207215">
        <w:trPr>
          <w:trHeight w:val="466"/>
        </w:trPr>
        <w:tc>
          <w:tcPr>
            <w:tcW w:w="14599" w:type="dxa"/>
            <w:gridSpan w:val="4"/>
            <w:shd w:val="clear" w:color="auto" w:fill="auto"/>
          </w:tcPr>
          <w:p w14:paraId="2D240270" w14:textId="77777777" w:rsidR="008D39D0" w:rsidRPr="00C46206" w:rsidRDefault="008D39D0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</w:p>
          <w:p w14:paraId="597E4872" w14:textId="4F5ECA88" w:rsidR="008D39D0" w:rsidRPr="00C46206" w:rsidRDefault="001E6C74" w:rsidP="005B058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Nombre del Participante</w:t>
            </w:r>
            <w:r w:rsidR="008D39D0" w:rsidRPr="00C46206">
              <w:rPr>
                <w:b/>
                <w:color w:val="000000" w:themeColor="text1"/>
                <w:sz w:val="18"/>
                <w:szCs w:val="18"/>
              </w:rPr>
              <w:t>:                                                                                                                                          ID#</w:t>
            </w:r>
            <w:r w:rsidR="004646C8" w:rsidRPr="00C46206">
              <w:rPr>
                <w:b/>
                <w:color w:val="000000" w:themeColor="text1"/>
                <w:sz w:val="18"/>
                <w:szCs w:val="18"/>
              </w:rPr>
              <w:t>:</w:t>
            </w:r>
            <w:r w:rsidR="008D39D0" w:rsidRPr="00C46206">
              <w:rPr>
                <w:b/>
                <w:color w:val="000000" w:themeColor="text1"/>
                <w:sz w:val="18"/>
                <w:szCs w:val="18"/>
              </w:rPr>
              <w:t xml:space="preserve">                                                                        </w:t>
            </w:r>
            <w:r>
              <w:rPr>
                <w:b/>
                <w:color w:val="000000" w:themeColor="text1"/>
                <w:sz w:val="18"/>
                <w:szCs w:val="18"/>
              </w:rPr>
              <w:t>Fecha</w:t>
            </w:r>
            <w:r w:rsidR="004646C8" w:rsidRPr="00C46206">
              <w:rPr>
                <w:b/>
                <w:color w:val="000000" w:themeColor="text1"/>
                <w:sz w:val="18"/>
                <w:szCs w:val="18"/>
              </w:rPr>
              <w:t>:</w:t>
            </w:r>
            <w:r w:rsidR="00C46206">
              <w:rPr>
                <w:b/>
                <w:color w:val="000000" w:themeColor="text1"/>
                <w:sz w:val="18"/>
                <w:szCs w:val="18"/>
              </w:rPr>
              <w:t xml:space="preserve"> </w:t>
            </w:r>
            <w:sdt>
              <w:sdtPr>
                <w:rPr>
                  <w:b/>
                  <w:color w:val="000000" w:themeColor="text1"/>
                  <w:sz w:val="18"/>
                  <w:szCs w:val="18"/>
                </w:rPr>
                <w:id w:val="1992295137"/>
                <w:placeholder>
                  <w:docPart w:val="DefaultPlaceholder_-1854013437"/>
                </w:placeholder>
                <w:showingPlcHdr/>
                <w:date>
                  <w:dateFormat w:val="MM/d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C46206" w:rsidRPr="009D571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C46206" w:rsidRPr="00C46206" w14:paraId="33187878" w14:textId="77777777" w:rsidTr="00207215">
        <w:trPr>
          <w:trHeight w:val="1657"/>
        </w:trPr>
        <w:tc>
          <w:tcPr>
            <w:tcW w:w="14599" w:type="dxa"/>
            <w:gridSpan w:val="4"/>
            <w:shd w:val="clear" w:color="auto" w:fill="DAEEF3"/>
          </w:tcPr>
          <w:p w14:paraId="1E5D032D" w14:textId="54C6CB2E" w:rsidR="008D39D0" w:rsidRPr="00652051" w:rsidRDefault="001E6C74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b/>
                <w:color w:val="000000" w:themeColor="text1"/>
                <w:sz w:val="28"/>
                <w:szCs w:val="28"/>
              </w:rPr>
              <w:t>Objectivo</w:t>
            </w:r>
            <w:r w:rsidR="00C67FEF" w:rsidRPr="00652051">
              <w:rPr>
                <w:b/>
                <w:color w:val="000000" w:themeColor="text1"/>
                <w:sz w:val="28"/>
                <w:szCs w:val="28"/>
              </w:rPr>
              <w:t>:</w:t>
            </w:r>
            <w:r w:rsidR="00AB3134" w:rsidRPr="00652051">
              <w:rPr>
                <w:b/>
                <w:color w:val="000000" w:themeColor="text1"/>
                <w:sz w:val="28"/>
                <w:szCs w:val="28"/>
              </w:rPr>
              <w:t xml:space="preserve">  </w:t>
            </w:r>
          </w:p>
          <w:p w14:paraId="714F8BE5" w14:textId="77777777" w:rsidR="00C67FEF" w:rsidRPr="00C46206" w:rsidRDefault="00C67FEF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</w:p>
          <w:p w14:paraId="13B6B306" w14:textId="11335AA2" w:rsidR="00C67FEF" w:rsidRPr="00652051" w:rsidRDefault="001E6C74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24"/>
                <w:szCs w:val="24"/>
              </w:rPr>
            </w:pPr>
            <w:r w:rsidRPr="001E6C74">
              <w:rPr>
                <w:b/>
                <w:color w:val="000000" w:themeColor="text1"/>
                <w:sz w:val="24"/>
                <w:szCs w:val="24"/>
                <w:lang w:val="es-MX"/>
              </w:rPr>
              <w:t>Área de Enfoque del Objetivo</w:t>
            </w:r>
            <w:r w:rsidR="00C67FEF" w:rsidRPr="00652051">
              <w:rPr>
                <w:b/>
                <w:color w:val="000000" w:themeColor="text1"/>
                <w:sz w:val="24"/>
                <w:szCs w:val="24"/>
              </w:rPr>
              <w:t>:</w:t>
            </w:r>
            <w:r w:rsidR="0019004F" w:rsidRPr="00652051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</w:p>
          <w:tbl>
            <w:tblPr>
              <w:tblStyle w:val="TableGrid"/>
              <w:tblW w:w="0" w:type="auto"/>
              <w:tblInd w:w="2" w:type="dxa"/>
              <w:tblLook w:val="04A0" w:firstRow="1" w:lastRow="0" w:firstColumn="1" w:lastColumn="0" w:noHBand="0" w:noVBand="1"/>
            </w:tblPr>
            <w:tblGrid>
              <w:gridCol w:w="4786"/>
              <w:gridCol w:w="4787"/>
              <w:gridCol w:w="4787"/>
            </w:tblGrid>
            <w:tr w:rsidR="00C46206" w:rsidRPr="00C46206" w14:paraId="5A8F9BB6" w14:textId="77777777" w:rsidTr="00C82FB3">
              <w:trPr>
                <w:trHeight w:val="926"/>
              </w:trPr>
              <w:tc>
                <w:tcPr>
                  <w:tcW w:w="4786" w:type="dxa"/>
                  <w:shd w:val="clear" w:color="auto" w:fill="FFFFFF" w:themeFill="background1"/>
                </w:tcPr>
                <w:p w14:paraId="516EC43D" w14:textId="707AA97F" w:rsidR="001771AB" w:rsidRPr="00C46206" w:rsidRDefault="00FC5E84" w:rsidP="00787020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color w:val="000000" w:themeColor="text1"/>
                      <w:sz w:val="18"/>
                      <w:szCs w:val="18"/>
                    </w:rPr>
                  </w:pPr>
                  <w:sdt>
                    <w:sdtPr>
                      <w:rPr>
                        <w:b/>
                        <w:color w:val="000000" w:themeColor="text1"/>
                        <w:sz w:val="18"/>
                        <w:szCs w:val="18"/>
                      </w:rPr>
                      <w:id w:val="19698527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D338E">
                        <w:rPr>
                          <w:rFonts w:ascii="MS Gothic" w:eastAsia="MS Gothic" w:hAnsi="MS Gothic" w:hint="eastAsia"/>
                          <w:b/>
                          <w:color w:val="000000" w:themeColor="text1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27730E" w:rsidRPr="00C46206">
                    <w:rPr>
                      <w:b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="00C67FEF" w:rsidRPr="00C46206">
                    <w:rPr>
                      <w:b/>
                      <w:color w:val="000000" w:themeColor="text1"/>
                      <w:sz w:val="18"/>
                      <w:szCs w:val="18"/>
                    </w:rPr>
                    <w:t>Environment</w:t>
                  </w:r>
                  <w:r w:rsidR="001E6C74">
                    <w:rPr>
                      <w:b/>
                      <w:color w:val="000000" w:themeColor="text1"/>
                      <w:sz w:val="18"/>
                      <w:szCs w:val="18"/>
                    </w:rPr>
                    <w:t>/Entorno</w:t>
                  </w:r>
                </w:p>
                <w:p w14:paraId="6C17E007" w14:textId="77777777" w:rsidR="00DD2F3F" w:rsidRDefault="00DD2F3F" w:rsidP="00787020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color w:val="000000" w:themeColor="text1"/>
                      <w:sz w:val="18"/>
                      <w:szCs w:val="18"/>
                    </w:rPr>
                  </w:pPr>
                </w:p>
                <w:sdt>
                  <w:sdtPr>
                    <w:rPr>
                      <w:b/>
                      <w:color w:val="000000" w:themeColor="text1"/>
                      <w:sz w:val="18"/>
                      <w:szCs w:val="18"/>
                    </w:rPr>
                    <w:alias w:val="Environment"/>
                    <w:tag w:val="Select TA Topic"/>
                    <w:id w:val="-739630567"/>
                    <w:placeholder>
                      <w:docPart w:val="DefaultPlaceholder_-1854013438"/>
                    </w:placeholder>
                    <w:showingPlcHdr/>
                    <w:dropDownList>
                      <w:listItem w:value="Choose an item."/>
                      <w:listItem w:displayText="Health &amp; Safety" w:value="Health &amp; Safety"/>
                      <w:listItem w:displayText="Materials for child engagment" w:value="Materials for child engagment"/>
                      <w:listItem w:displayText="Opportunities for child engagment" w:value="Opportunities for child engagment"/>
                      <w:listItem w:displayText="Opportunities for Lanuage &amp; Literacy" w:value="Opportunities for Lanuage &amp; Literacy"/>
                      <w:listItem w:displayText="Physical Space &amp; Furnishings" w:value="Physical Space &amp; Furnishings"/>
                      <w:listItem w:displayText="Supervision" w:value="Supervision"/>
                    </w:dropDownList>
                  </w:sdtPr>
                  <w:sdtEndPr/>
                  <w:sdtContent>
                    <w:p w14:paraId="62FEB722" w14:textId="2C3F6482" w:rsidR="0085217D" w:rsidRPr="00C46206" w:rsidRDefault="0085217D" w:rsidP="00787020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right" w:pos="14400"/>
                        </w:tabs>
                        <w:spacing w:after="0" w:line="240" w:lineRule="auto"/>
                        <w:rPr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9D5710">
                        <w:rPr>
                          <w:rStyle w:val="PlaceholderText"/>
                        </w:rPr>
                        <w:t>Choose an item.</w:t>
                      </w:r>
                    </w:p>
                  </w:sdtContent>
                </w:sdt>
              </w:tc>
              <w:tc>
                <w:tcPr>
                  <w:tcW w:w="4787" w:type="dxa"/>
                  <w:shd w:val="clear" w:color="auto" w:fill="FFFFFF" w:themeFill="background1"/>
                </w:tcPr>
                <w:p w14:paraId="30039635" w14:textId="0DD98708" w:rsidR="00C67FEF" w:rsidRDefault="00FC5E84" w:rsidP="00787020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color w:val="000000" w:themeColor="text1"/>
                      <w:sz w:val="18"/>
                      <w:szCs w:val="18"/>
                    </w:rPr>
                  </w:pPr>
                  <w:sdt>
                    <w:sdtPr>
                      <w:rPr>
                        <w:b/>
                        <w:color w:val="000000" w:themeColor="text1"/>
                        <w:sz w:val="18"/>
                        <w:szCs w:val="18"/>
                      </w:rPr>
                      <w:id w:val="8346499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C77CF" w:rsidRPr="00C46206">
                        <w:rPr>
                          <w:rFonts w:ascii="MS Gothic" w:eastAsia="MS Gothic" w:hAnsi="MS Gothic" w:hint="eastAsia"/>
                          <w:b/>
                          <w:color w:val="000000" w:themeColor="text1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27730E" w:rsidRPr="00C46206">
                    <w:rPr>
                      <w:b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="00C67FEF" w:rsidRPr="00C46206">
                    <w:rPr>
                      <w:b/>
                      <w:color w:val="000000" w:themeColor="text1"/>
                      <w:sz w:val="18"/>
                      <w:szCs w:val="18"/>
                    </w:rPr>
                    <w:t>Interactions with Children</w:t>
                  </w:r>
                  <w:r w:rsidR="001E6C74">
                    <w:rPr>
                      <w:b/>
                      <w:color w:val="000000" w:themeColor="text1"/>
                      <w:sz w:val="18"/>
                      <w:szCs w:val="18"/>
                    </w:rPr>
                    <w:t>/</w:t>
                  </w:r>
                  <w:r w:rsidR="001E6C74" w:rsidRPr="001E6C74">
                    <w:rPr>
                      <w:b/>
                      <w:noProof/>
                      <w:sz w:val="18"/>
                      <w:szCs w:val="18"/>
                      <w:lang w:val="es-MX"/>
                    </w:rPr>
                    <w:t xml:space="preserve"> </w:t>
                  </w:r>
                  <w:r w:rsidR="001E6C74" w:rsidRPr="001E6C74">
                    <w:rPr>
                      <w:b/>
                      <w:color w:val="000000" w:themeColor="text1"/>
                      <w:sz w:val="18"/>
                      <w:szCs w:val="18"/>
                      <w:lang w:val="es-MX"/>
                    </w:rPr>
                    <w:t>Interacciones con los Niños y Niñas</w:t>
                  </w:r>
                </w:p>
                <w:p w14:paraId="6E3937A6" w14:textId="77777777" w:rsidR="0085217D" w:rsidRDefault="0085217D" w:rsidP="00787020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color w:val="000000" w:themeColor="text1"/>
                      <w:sz w:val="18"/>
                      <w:szCs w:val="18"/>
                    </w:rPr>
                  </w:pPr>
                </w:p>
                <w:sdt>
                  <w:sdtPr>
                    <w:rPr>
                      <w:b/>
                      <w:color w:val="000000" w:themeColor="text1"/>
                      <w:sz w:val="18"/>
                      <w:szCs w:val="18"/>
                    </w:rPr>
                    <w:alias w:val="Interactions"/>
                    <w:tag w:val="Select TA Topic"/>
                    <w:id w:val="246703465"/>
                    <w:placeholder>
                      <w:docPart w:val="DefaultPlaceholder_-1854013438"/>
                    </w:placeholder>
                    <w:showingPlcHdr/>
                    <w:dropDownList>
                      <w:listItem w:value="Choose an item."/>
                      <w:listItem w:displayText="Awareness &amp; Responsivity" w:value="Awareness &amp; Responsivity"/>
                      <w:listItem w:displayText="Classroom climate &amp; Child belonging" w:value="Classroom climate &amp; Child belonging"/>
                      <w:listItem w:displayText="Classroom management &amp; Support for child regulation" w:value="Classroom management &amp; Support for child regulation"/>
                      <w:listItem w:displayText="Critical thinking &amp; reasoning" w:value="Critical thinking &amp; reasoning"/>
                      <w:listItem w:displayText="Feedback for expanding learning" w:value="Feedback for expanding learning"/>
                      <w:listItem w:displayText="Promoting language acquisition" w:value="Promoting language acquisition"/>
                      <w:listItem w:displayText="Regard for children's learning interests" w:value="Regard for children's learning interests"/>
                      <w:listItem w:displayText="Teaching strategies for engaging children" w:value="Teaching strategies for engaging children"/>
                    </w:dropDownList>
                  </w:sdtPr>
                  <w:sdtEndPr/>
                  <w:sdtContent>
                    <w:p w14:paraId="60C477E7" w14:textId="5F18B3EF" w:rsidR="0085217D" w:rsidRPr="00C46206" w:rsidRDefault="0085217D" w:rsidP="00787020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right" w:pos="14400"/>
                        </w:tabs>
                        <w:spacing w:after="0" w:line="240" w:lineRule="auto"/>
                        <w:rPr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9D5710">
                        <w:rPr>
                          <w:rStyle w:val="PlaceholderText"/>
                        </w:rPr>
                        <w:t>Choose an item.</w:t>
                      </w:r>
                    </w:p>
                  </w:sdtContent>
                </w:sdt>
              </w:tc>
              <w:tc>
                <w:tcPr>
                  <w:tcW w:w="4787" w:type="dxa"/>
                  <w:shd w:val="clear" w:color="auto" w:fill="FFFFFF" w:themeFill="background1"/>
                </w:tcPr>
                <w:p w14:paraId="221F13DA" w14:textId="6C315CBF" w:rsidR="0019004F" w:rsidRDefault="00FC5E84" w:rsidP="00BC6DA6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color w:val="000000" w:themeColor="text1"/>
                      <w:sz w:val="18"/>
                      <w:szCs w:val="18"/>
                    </w:rPr>
                  </w:pPr>
                  <w:sdt>
                    <w:sdtPr>
                      <w:rPr>
                        <w:b/>
                        <w:color w:val="000000" w:themeColor="text1"/>
                        <w:sz w:val="18"/>
                        <w:szCs w:val="18"/>
                      </w:rPr>
                      <w:id w:val="-15198503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C77CF" w:rsidRPr="00C46206">
                        <w:rPr>
                          <w:rFonts w:ascii="MS Gothic" w:eastAsia="MS Gothic" w:hAnsi="MS Gothic" w:hint="eastAsia"/>
                          <w:b/>
                          <w:color w:val="000000" w:themeColor="text1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27730E" w:rsidRPr="00C46206">
                    <w:rPr>
                      <w:b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="00C67FEF" w:rsidRPr="00C46206">
                    <w:rPr>
                      <w:b/>
                      <w:color w:val="000000" w:themeColor="text1"/>
                      <w:sz w:val="18"/>
                      <w:szCs w:val="18"/>
                    </w:rPr>
                    <w:t>Staff &amp; Program Practices</w:t>
                  </w:r>
                  <w:r w:rsidR="001E6C74">
                    <w:rPr>
                      <w:b/>
                      <w:color w:val="000000" w:themeColor="text1"/>
                      <w:sz w:val="18"/>
                      <w:szCs w:val="18"/>
                    </w:rPr>
                    <w:t>/</w:t>
                  </w:r>
                  <w:r w:rsidR="001E6C74" w:rsidRPr="001E6C74">
                    <w:rPr>
                      <w:b/>
                      <w:noProof/>
                      <w:sz w:val="18"/>
                      <w:szCs w:val="18"/>
                      <w:lang w:val="es-MX"/>
                    </w:rPr>
                    <w:t xml:space="preserve"> </w:t>
                  </w:r>
                  <w:r w:rsidR="001E6C74" w:rsidRPr="001E6C74">
                    <w:rPr>
                      <w:b/>
                      <w:color w:val="000000" w:themeColor="text1"/>
                      <w:sz w:val="18"/>
                      <w:szCs w:val="18"/>
                      <w:lang w:val="es-MX"/>
                    </w:rPr>
                    <w:t>Prácticas del Personal y del Programa</w:t>
                  </w:r>
                </w:p>
                <w:p w14:paraId="7FD04C4F" w14:textId="77777777" w:rsidR="006831CA" w:rsidRDefault="006831CA" w:rsidP="00BC6DA6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color w:val="000000" w:themeColor="text1"/>
                      <w:sz w:val="18"/>
                      <w:szCs w:val="18"/>
                    </w:rPr>
                  </w:pPr>
                </w:p>
                <w:sdt>
                  <w:sdtPr>
                    <w:rPr>
                      <w:b/>
                      <w:color w:val="000000" w:themeColor="text1"/>
                      <w:sz w:val="18"/>
                      <w:szCs w:val="18"/>
                    </w:rPr>
                    <w:alias w:val="Staff &amp; Program Practices"/>
                    <w:tag w:val="Staff &amp; Program Practices"/>
                    <w:id w:val="-1453699478"/>
                    <w:placeholder>
                      <w:docPart w:val="DefaultPlaceholder_-1854013438"/>
                    </w:placeholder>
                    <w:showingPlcHdr/>
                    <w:dropDownList>
                      <w:listItem w:value="Choose an item."/>
                      <w:listItem w:displayText="Business practices" w:value="Business practices"/>
                      <w:listItem w:displayText="Child care operations" w:value="Child care operations"/>
                      <w:listItem w:displayText="Child growth &amp; development" w:value="Child growth &amp; development"/>
                      <w:listItem w:displayText="Child observation &amp; assessment" w:value="Child observation &amp; assessment"/>
                      <w:listItem w:displayText="Continuous quality improvement" w:value="Continuous quality improvement"/>
                      <w:listItem w:displayText="Curriculum" w:value="Curriculum"/>
                      <w:listItem w:displayText="Human resource management" w:value="Human resource management"/>
                      <w:listItem w:displayText="Interactions with families" w:value="Interactions with families"/>
                      <w:listItem w:displayText="QF participation support" w:value="QF participation support"/>
                    </w:dropDownList>
                  </w:sdtPr>
                  <w:sdtEndPr/>
                  <w:sdtContent>
                    <w:p w14:paraId="6C38CFFA" w14:textId="413FBB75" w:rsidR="006831CA" w:rsidRPr="00C46206" w:rsidRDefault="006831CA" w:rsidP="00BC6DA6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right" w:pos="14400"/>
                        </w:tabs>
                        <w:spacing w:after="0" w:line="240" w:lineRule="auto"/>
                        <w:rPr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9D5710">
                        <w:rPr>
                          <w:rStyle w:val="PlaceholderText"/>
                        </w:rPr>
                        <w:t>Choose an item.</w:t>
                      </w:r>
                    </w:p>
                  </w:sdtContent>
                </w:sdt>
              </w:tc>
            </w:tr>
          </w:tbl>
          <w:p w14:paraId="5255728D" w14:textId="77777777" w:rsidR="00383BF1" w:rsidRPr="00C46206" w:rsidRDefault="00383BF1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AB68EA" w:rsidRPr="00C46206" w14:paraId="5E38FB55" w14:textId="77777777" w:rsidTr="00AE3801">
        <w:trPr>
          <w:trHeight w:val="890"/>
        </w:trPr>
        <w:tc>
          <w:tcPr>
            <w:tcW w:w="14599" w:type="dxa"/>
            <w:gridSpan w:val="4"/>
            <w:shd w:val="clear" w:color="auto" w:fill="DAEEF3"/>
          </w:tcPr>
          <w:p w14:paraId="0F3CB658" w14:textId="17312749" w:rsidR="001E6C74" w:rsidRPr="001E6C74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  <w:lang w:val="es-MX"/>
              </w:rPr>
            </w:pPr>
            <w:r w:rsidRPr="00301FA0">
              <w:rPr>
                <w:sz w:val="19"/>
                <w:szCs w:val="19"/>
                <w:lang w:val="es-MX"/>
              </w:rPr>
              <w:t>¿</w:t>
            </w:r>
            <w:r w:rsidRPr="001E6C74">
              <w:rPr>
                <w:b/>
                <w:color w:val="000000" w:themeColor="text1"/>
                <w:sz w:val="18"/>
                <w:szCs w:val="18"/>
                <w:lang w:val="es-MX"/>
              </w:rPr>
              <w:t>Cómo mejorará las experiencias de los niños y niñas el completar este objetivo?</w:t>
            </w:r>
          </w:p>
          <w:p w14:paraId="385CE138" w14:textId="159EFC2B" w:rsidR="00AB68EA" w:rsidRDefault="00AB68EA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2E2793" w:rsidRPr="00C46206" w14:paraId="0513C74B" w14:textId="77777777" w:rsidTr="00AE3801">
        <w:trPr>
          <w:trHeight w:val="890"/>
        </w:trPr>
        <w:tc>
          <w:tcPr>
            <w:tcW w:w="14599" w:type="dxa"/>
            <w:gridSpan w:val="4"/>
            <w:shd w:val="clear" w:color="auto" w:fill="DAEEF3"/>
          </w:tcPr>
          <w:p w14:paraId="64A7667D" w14:textId="4A3052BD" w:rsidR="002E2793" w:rsidRPr="001E6C74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  <w:lang w:val="es-MX"/>
              </w:rPr>
            </w:pPr>
            <w:r w:rsidRPr="001E6C74">
              <w:rPr>
                <w:b/>
                <w:color w:val="000000" w:themeColor="text1"/>
                <w:sz w:val="18"/>
                <w:szCs w:val="18"/>
                <w:lang w:val="es-MX"/>
              </w:rPr>
              <w:t>¿Qué fortalezas tiene su programa que apoyarán a este objetivo?</w:t>
            </w:r>
          </w:p>
        </w:tc>
      </w:tr>
      <w:tr w:rsidR="00AE3801" w:rsidRPr="00C46206" w14:paraId="346C2A87" w14:textId="77777777" w:rsidTr="00AE3801">
        <w:trPr>
          <w:trHeight w:val="1430"/>
        </w:trPr>
        <w:tc>
          <w:tcPr>
            <w:tcW w:w="14599" w:type="dxa"/>
            <w:gridSpan w:val="4"/>
            <w:shd w:val="clear" w:color="auto" w:fill="DAEEF3"/>
          </w:tcPr>
          <w:p w14:paraId="1EED7067" w14:textId="594CCDC2" w:rsidR="001E6C74" w:rsidRPr="001E6C74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76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1E6C74">
              <w:rPr>
                <w:b/>
                <w:color w:val="000000" w:themeColor="text1"/>
                <w:sz w:val="18"/>
                <w:szCs w:val="18"/>
                <w:lang w:val="es-ES"/>
              </w:rPr>
              <w:t>¿Qué recursos se necesitan para lograr este objetivo? (Esto incluye</w:t>
            </w:r>
            <w:r>
              <w:rPr>
                <w:b/>
                <w:color w:val="000000" w:themeColor="text1"/>
                <w:sz w:val="18"/>
                <w:szCs w:val="18"/>
                <w:lang w:val="es-ES"/>
              </w:rPr>
              <w:t xml:space="preserve"> considerar el apoyo de mentores</w:t>
            </w:r>
            <w:r w:rsidRPr="001E6C74">
              <w:rPr>
                <w:b/>
                <w:color w:val="000000" w:themeColor="text1"/>
                <w:sz w:val="18"/>
                <w:szCs w:val="18"/>
                <w:lang w:val="es-ES"/>
              </w:rPr>
              <w:t>/consultores, el apoyo del liderazgo del programa, las consideraciones</w:t>
            </w:r>
            <w:r>
              <w:rPr>
                <w:b/>
                <w:color w:val="000000" w:themeColor="text1"/>
                <w:sz w:val="18"/>
                <w:szCs w:val="18"/>
                <w:lang w:val="es-ES"/>
              </w:rPr>
              <w:t xml:space="preserve"> sobre el tiempo del maestras</w:t>
            </w:r>
            <w:r w:rsidRPr="001E6C74">
              <w:rPr>
                <w:b/>
                <w:color w:val="000000" w:themeColor="text1"/>
                <w:sz w:val="18"/>
                <w:szCs w:val="18"/>
                <w:lang w:val="es-ES"/>
              </w:rPr>
              <w:t xml:space="preserve"> y/o la mejora del uso de</w:t>
            </w:r>
            <w:r>
              <w:rPr>
                <w:b/>
                <w:color w:val="000000" w:themeColor="text1"/>
                <w:sz w:val="18"/>
                <w:szCs w:val="18"/>
                <w:lang w:val="es-ES"/>
              </w:rPr>
              <w:t>l fondos</w:t>
            </w:r>
            <w:r w:rsidRPr="001E6C74">
              <w:rPr>
                <w:b/>
                <w:color w:val="000000" w:themeColor="text1"/>
                <w:sz w:val="18"/>
                <w:szCs w:val="18"/>
                <w:lang w:val="es-ES"/>
              </w:rPr>
              <w:t>).</w:t>
            </w:r>
          </w:p>
          <w:p w14:paraId="4B05B135" w14:textId="2DA7F1A1" w:rsidR="00AE3801" w:rsidRDefault="00AE3801" w:rsidP="00BF4F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AE3801" w:rsidRPr="00C46206" w14:paraId="73E36018" w14:textId="77777777" w:rsidTr="00AE3801">
        <w:trPr>
          <w:trHeight w:val="1430"/>
        </w:trPr>
        <w:tc>
          <w:tcPr>
            <w:tcW w:w="14599" w:type="dxa"/>
            <w:gridSpan w:val="4"/>
            <w:shd w:val="clear" w:color="auto" w:fill="DAEEF3"/>
          </w:tcPr>
          <w:p w14:paraId="61EA4845" w14:textId="26252B80" w:rsidR="00AE3801" w:rsidRDefault="001E6C74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1E6C74">
              <w:rPr>
                <w:b/>
                <w:color w:val="000000" w:themeColor="text1"/>
                <w:sz w:val="18"/>
                <w:szCs w:val="18"/>
              </w:rPr>
              <w:t>¿Qué se medirá o evaluará durante la implementación del objetivo para determinar el progreso? ¿En qué momento del plan de acción se realizará esto?</w:t>
            </w:r>
          </w:p>
        </w:tc>
      </w:tr>
      <w:tr w:rsidR="00AE3801" w:rsidRPr="00C46206" w14:paraId="1AF56A63" w14:textId="77777777" w:rsidTr="00AE3801">
        <w:trPr>
          <w:trHeight w:val="1430"/>
        </w:trPr>
        <w:tc>
          <w:tcPr>
            <w:tcW w:w="14599" w:type="dxa"/>
            <w:gridSpan w:val="4"/>
            <w:shd w:val="clear" w:color="auto" w:fill="DAEEF3"/>
          </w:tcPr>
          <w:p w14:paraId="6C97E9E8" w14:textId="08F1CC73" w:rsidR="00AE3801" w:rsidRDefault="001E6C74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1E6C74">
              <w:rPr>
                <w:b/>
                <w:color w:val="000000" w:themeColor="text1"/>
                <w:sz w:val="18"/>
                <w:szCs w:val="18"/>
              </w:rPr>
              <w:t>¿Si se encuentran barreras, ¿qué pasos seguirá el equipo para determinar qué ajustes al plan de acción podrían ser necesarios para mantener el enfoque general del objetivo encaminado?</w:t>
            </w:r>
          </w:p>
        </w:tc>
      </w:tr>
      <w:tr w:rsidR="00695404" w:rsidRPr="00C46206" w14:paraId="2727ABC0" w14:textId="77777777" w:rsidTr="0050245F">
        <w:trPr>
          <w:trHeight w:val="449"/>
        </w:trPr>
        <w:tc>
          <w:tcPr>
            <w:tcW w:w="14599" w:type="dxa"/>
            <w:gridSpan w:val="4"/>
            <w:shd w:val="clear" w:color="auto" w:fill="DAEEF3"/>
          </w:tcPr>
          <w:p w14:paraId="143B46A5" w14:textId="1AC47EC7" w:rsidR="001E6C74" w:rsidRPr="001E6C74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76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b/>
                <w:color w:val="000000" w:themeColor="text1"/>
                <w:sz w:val="28"/>
                <w:szCs w:val="28"/>
                <w:lang w:val="es-ES"/>
              </w:rPr>
              <w:t>Plan de A</w:t>
            </w:r>
            <w:r w:rsidRPr="001E6C74">
              <w:rPr>
                <w:b/>
                <w:color w:val="000000" w:themeColor="text1"/>
                <w:sz w:val="28"/>
                <w:szCs w:val="28"/>
                <w:lang w:val="es-ES"/>
              </w:rPr>
              <w:t>cción</w:t>
            </w:r>
            <w:bookmarkStart w:id="0" w:name="_GoBack"/>
            <w:bookmarkEnd w:id="0"/>
          </w:p>
          <w:p w14:paraId="103D9FC9" w14:textId="0ADB2586" w:rsidR="00695404" w:rsidRPr="00652051" w:rsidRDefault="00695404" w:rsidP="006954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28"/>
                <w:szCs w:val="28"/>
              </w:rPr>
            </w:pPr>
          </w:p>
        </w:tc>
      </w:tr>
      <w:tr w:rsidR="001E6C74" w:rsidRPr="00C46206" w14:paraId="157EF597" w14:textId="77777777" w:rsidTr="001E6C74">
        <w:trPr>
          <w:trHeight w:val="706"/>
        </w:trPr>
        <w:tc>
          <w:tcPr>
            <w:tcW w:w="11135" w:type="dxa"/>
            <w:shd w:val="clear" w:color="auto" w:fill="DAEEF3"/>
          </w:tcPr>
          <w:p w14:paraId="4CD266FD" w14:textId="550032F0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lastRenderedPageBreak/>
              <w:t>Pasos de Acción - Proceso secuencial para alcanzar los objetivos</w:t>
            </w:r>
          </w:p>
        </w:tc>
        <w:tc>
          <w:tcPr>
            <w:tcW w:w="1162" w:type="dxa"/>
            <w:shd w:val="clear" w:color="auto" w:fill="DAEEF3"/>
          </w:tcPr>
          <w:p w14:paraId="3EC5D81E" w14:textId="7882390A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Persona Responsable</w:t>
            </w:r>
          </w:p>
        </w:tc>
        <w:tc>
          <w:tcPr>
            <w:tcW w:w="1184" w:type="dxa"/>
            <w:shd w:val="clear" w:color="auto" w:fill="DAEEF3"/>
          </w:tcPr>
          <w:p w14:paraId="4700D96E" w14:textId="67901D86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Terminación Anticipada</w:t>
            </w:r>
          </w:p>
        </w:tc>
        <w:tc>
          <w:tcPr>
            <w:tcW w:w="1118" w:type="dxa"/>
            <w:shd w:val="clear" w:color="auto" w:fill="DAEEF3"/>
          </w:tcPr>
          <w:p w14:paraId="06A22556" w14:textId="467E2ABA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Finalización del Paso de Acción</w:t>
            </w:r>
          </w:p>
        </w:tc>
      </w:tr>
      <w:tr w:rsidR="001E6C74" w:rsidRPr="00C46206" w14:paraId="4ADB0E78" w14:textId="77777777" w:rsidTr="001E6C74">
        <w:trPr>
          <w:trHeight w:val="1175"/>
        </w:trPr>
        <w:tc>
          <w:tcPr>
            <w:tcW w:w="11135" w:type="dxa"/>
            <w:shd w:val="clear" w:color="auto" w:fill="auto"/>
          </w:tcPr>
          <w:p w14:paraId="42A04ED0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1.  </w:t>
            </w:r>
          </w:p>
          <w:p w14:paraId="34B1CE9B" w14:textId="77777777" w:rsidR="001E6C74" w:rsidRPr="00C00278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Soporte Clave Necesario:</w:t>
            </w:r>
          </w:p>
          <w:p w14:paraId="5E34511F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18190C9F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1C33297F" w14:textId="77777777" w:rsidR="001E6C74" w:rsidRPr="00C00278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Actualizaciones de Objetivos:</w:t>
            </w:r>
          </w:p>
          <w:p w14:paraId="1405FAFE" w14:textId="24A655B8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62" w:type="dxa"/>
            <w:shd w:val="clear" w:color="auto" w:fill="auto"/>
          </w:tcPr>
          <w:p w14:paraId="447AA3D6" w14:textId="40190FEC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</w:p>
        </w:tc>
        <w:sdt>
          <w:sdtPr>
            <w:rPr>
              <w:b/>
              <w:color w:val="000000" w:themeColor="text1"/>
              <w:sz w:val="18"/>
              <w:szCs w:val="18"/>
            </w:rPr>
            <w:id w:val="681625735"/>
            <w:placeholder>
              <w:docPart w:val="1CE8F8269E0F43498FD5B63956827E60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84" w:type="dxa"/>
              </w:tcPr>
              <w:p w14:paraId="2FEC201C" w14:textId="0DA1BC8F" w:rsidR="001E6C74" w:rsidRPr="00C46206" w:rsidRDefault="001E6C74" w:rsidP="001E6C74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  <w:sdt>
          <w:sdtPr>
            <w:rPr>
              <w:b/>
              <w:color w:val="000000" w:themeColor="text1"/>
              <w:sz w:val="18"/>
              <w:szCs w:val="18"/>
            </w:rPr>
            <w:id w:val="658961063"/>
            <w:placeholder>
              <w:docPart w:val="1CE8F8269E0F43498FD5B63956827E60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18" w:type="dxa"/>
                <w:shd w:val="clear" w:color="auto" w:fill="auto"/>
              </w:tcPr>
              <w:p w14:paraId="1098A412" w14:textId="317B7537" w:rsidR="001E6C74" w:rsidRPr="00C46206" w:rsidRDefault="001E6C74" w:rsidP="001E6C74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</w:tr>
      <w:tr w:rsidR="001E6C74" w:rsidRPr="00C46206" w14:paraId="2178940A" w14:textId="77777777" w:rsidTr="001E6C74">
        <w:trPr>
          <w:trHeight w:val="706"/>
        </w:trPr>
        <w:tc>
          <w:tcPr>
            <w:tcW w:w="11135" w:type="dxa"/>
            <w:shd w:val="clear" w:color="auto" w:fill="DAEEF3"/>
          </w:tcPr>
          <w:p w14:paraId="50C6F9D1" w14:textId="3CB27D1A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Pasos de Acción - Proceso secuencial para alcanzar los objetivos</w:t>
            </w:r>
          </w:p>
        </w:tc>
        <w:tc>
          <w:tcPr>
            <w:tcW w:w="1162" w:type="dxa"/>
            <w:shd w:val="clear" w:color="auto" w:fill="DAEEF3"/>
          </w:tcPr>
          <w:p w14:paraId="7C6ABA2A" w14:textId="1E72C481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Persona Responsable</w:t>
            </w:r>
          </w:p>
        </w:tc>
        <w:tc>
          <w:tcPr>
            <w:tcW w:w="1184" w:type="dxa"/>
            <w:shd w:val="clear" w:color="auto" w:fill="DAEEF3"/>
          </w:tcPr>
          <w:p w14:paraId="2574C509" w14:textId="173DD5F3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Terminación Anticipada</w:t>
            </w:r>
          </w:p>
        </w:tc>
        <w:tc>
          <w:tcPr>
            <w:tcW w:w="1118" w:type="dxa"/>
            <w:shd w:val="clear" w:color="auto" w:fill="DAEEF3"/>
          </w:tcPr>
          <w:p w14:paraId="0BB7B3C7" w14:textId="1A865C79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Finalización del Paso de Acción</w:t>
            </w:r>
          </w:p>
        </w:tc>
      </w:tr>
      <w:tr w:rsidR="001E6C74" w:rsidRPr="00C46206" w14:paraId="0591BCAC" w14:textId="77777777" w:rsidTr="001E6C74">
        <w:trPr>
          <w:trHeight w:val="1399"/>
        </w:trPr>
        <w:tc>
          <w:tcPr>
            <w:tcW w:w="11135" w:type="dxa"/>
            <w:shd w:val="clear" w:color="auto" w:fill="auto"/>
          </w:tcPr>
          <w:p w14:paraId="3441BB03" w14:textId="74717A08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2</w:t>
            </w: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.  </w:t>
            </w:r>
          </w:p>
          <w:p w14:paraId="58B03170" w14:textId="77777777" w:rsidR="001E6C74" w:rsidRPr="00C00278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Soporte Clave Necesario:</w:t>
            </w:r>
          </w:p>
          <w:p w14:paraId="7A657D3C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2282680D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7FDE7AEF" w14:textId="77777777" w:rsidR="001E6C74" w:rsidRPr="00C00278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Actualizaciones de Objetivos:</w:t>
            </w:r>
          </w:p>
          <w:p w14:paraId="242EA678" w14:textId="2F964E2C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62" w:type="dxa"/>
            <w:shd w:val="clear" w:color="auto" w:fill="auto"/>
          </w:tcPr>
          <w:p w14:paraId="2CB50A1C" w14:textId="63367692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</w:p>
        </w:tc>
        <w:sdt>
          <w:sdtPr>
            <w:rPr>
              <w:b/>
              <w:color w:val="000000" w:themeColor="text1"/>
              <w:sz w:val="18"/>
              <w:szCs w:val="18"/>
            </w:rPr>
            <w:id w:val="1196124294"/>
            <w:placeholder>
              <w:docPart w:val="BAED98FB9D5B4B6DAF8D43BDD366A72E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84" w:type="dxa"/>
              </w:tcPr>
              <w:p w14:paraId="3851ADB6" w14:textId="64A40B54" w:rsidR="001E6C74" w:rsidRPr="00C46206" w:rsidRDefault="001E6C74" w:rsidP="001E6C74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  <w:sdt>
          <w:sdtPr>
            <w:rPr>
              <w:b/>
              <w:color w:val="000000" w:themeColor="text1"/>
              <w:sz w:val="18"/>
              <w:szCs w:val="18"/>
            </w:rPr>
            <w:id w:val="814601063"/>
            <w:placeholder>
              <w:docPart w:val="042DEE5565044D3E83FA9BEB797DF7C5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18" w:type="dxa"/>
                <w:shd w:val="clear" w:color="auto" w:fill="auto"/>
              </w:tcPr>
              <w:p w14:paraId="3081FB48" w14:textId="3C8F4B67" w:rsidR="001E6C74" w:rsidRPr="00C46206" w:rsidRDefault="001E6C74" w:rsidP="001E6C74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</w:tr>
      <w:tr w:rsidR="001E6C74" w:rsidRPr="00C46206" w14:paraId="7D97ACF5" w14:textId="77777777" w:rsidTr="001E6C74">
        <w:trPr>
          <w:trHeight w:val="706"/>
        </w:trPr>
        <w:tc>
          <w:tcPr>
            <w:tcW w:w="11135" w:type="dxa"/>
            <w:shd w:val="clear" w:color="auto" w:fill="DAEEF3"/>
          </w:tcPr>
          <w:p w14:paraId="42FFB8D9" w14:textId="448320A6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Pasos de Acción - Proceso secuencial para alcanzar los objetivos</w:t>
            </w:r>
          </w:p>
        </w:tc>
        <w:tc>
          <w:tcPr>
            <w:tcW w:w="1162" w:type="dxa"/>
            <w:shd w:val="clear" w:color="auto" w:fill="DAEEF3"/>
          </w:tcPr>
          <w:p w14:paraId="676336AB" w14:textId="0C55BF57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Persona Responsable</w:t>
            </w:r>
          </w:p>
        </w:tc>
        <w:tc>
          <w:tcPr>
            <w:tcW w:w="1184" w:type="dxa"/>
            <w:shd w:val="clear" w:color="auto" w:fill="DAEEF3"/>
          </w:tcPr>
          <w:p w14:paraId="64353628" w14:textId="43211F0F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Terminación Anticipada</w:t>
            </w:r>
          </w:p>
        </w:tc>
        <w:tc>
          <w:tcPr>
            <w:tcW w:w="1118" w:type="dxa"/>
            <w:shd w:val="clear" w:color="auto" w:fill="DAEEF3"/>
          </w:tcPr>
          <w:p w14:paraId="686B75EB" w14:textId="79AC77D7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Finalización del Paso de Acción</w:t>
            </w:r>
          </w:p>
        </w:tc>
      </w:tr>
      <w:tr w:rsidR="001E6C74" w:rsidRPr="00C46206" w14:paraId="46C913FC" w14:textId="77777777" w:rsidTr="001E6C74">
        <w:trPr>
          <w:trHeight w:val="1159"/>
        </w:trPr>
        <w:tc>
          <w:tcPr>
            <w:tcW w:w="11135" w:type="dxa"/>
            <w:shd w:val="clear" w:color="auto" w:fill="auto"/>
          </w:tcPr>
          <w:p w14:paraId="687E78B3" w14:textId="76E2F74B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3</w:t>
            </w: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.  </w:t>
            </w:r>
          </w:p>
          <w:p w14:paraId="56E96622" w14:textId="77777777" w:rsidR="001E6C74" w:rsidRPr="00C00278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Soporte Clave Necesario:</w:t>
            </w:r>
          </w:p>
          <w:p w14:paraId="530010E6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44952CA2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29DE1DF7" w14:textId="77777777" w:rsidR="001E6C74" w:rsidRPr="00C00278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Actualizaciones de Objetivos:</w:t>
            </w:r>
          </w:p>
          <w:p w14:paraId="02A996CE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62" w:type="dxa"/>
            <w:shd w:val="clear" w:color="auto" w:fill="auto"/>
          </w:tcPr>
          <w:p w14:paraId="3F0AFE08" w14:textId="5C81D968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sdt>
          <w:sdtPr>
            <w:rPr>
              <w:b/>
              <w:color w:val="000000" w:themeColor="text1"/>
              <w:sz w:val="18"/>
              <w:szCs w:val="18"/>
            </w:rPr>
            <w:id w:val="908262420"/>
            <w:placeholder>
              <w:docPart w:val="AD31F78E38DA4FDCB49F606D03FA7543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84" w:type="dxa"/>
              </w:tcPr>
              <w:p w14:paraId="23C03E4B" w14:textId="6023C8FC" w:rsidR="001E6C74" w:rsidRPr="00C46206" w:rsidRDefault="001E6C74" w:rsidP="001E6C74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jc w:val="center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  <w:sdt>
          <w:sdtPr>
            <w:rPr>
              <w:b/>
              <w:color w:val="000000" w:themeColor="text1"/>
              <w:sz w:val="18"/>
              <w:szCs w:val="18"/>
            </w:rPr>
            <w:id w:val="-163242112"/>
            <w:placeholder>
              <w:docPart w:val="465934C4D15F44EDB86B9DF997EF0682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18" w:type="dxa"/>
                <w:shd w:val="clear" w:color="auto" w:fill="auto"/>
              </w:tcPr>
              <w:p w14:paraId="2122955F" w14:textId="681BD6F7" w:rsidR="001E6C74" w:rsidRPr="00C46206" w:rsidRDefault="001E6C74" w:rsidP="001E6C74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jc w:val="center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</w:tr>
    </w:tbl>
    <w:p w14:paraId="2B108669" w14:textId="77777777" w:rsidR="00BC6DA6" w:rsidRPr="00C46206" w:rsidRDefault="00BC6DA6">
      <w:pPr>
        <w:rPr>
          <w:color w:val="000000" w:themeColor="text1"/>
        </w:rPr>
      </w:pPr>
      <w:r w:rsidRPr="00C46206">
        <w:rPr>
          <w:color w:val="000000" w:themeColor="text1"/>
        </w:rPr>
        <w:br w:type="page"/>
      </w:r>
    </w:p>
    <w:tbl>
      <w:tblPr>
        <w:tblW w:w="143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62"/>
        <w:gridCol w:w="1162"/>
        <w:gridCol w:w="1168"/>
        <w:gridCol w:w="1098"/>
      </w:tblGrid>
      <w:tr w:rsidR="001E6C74" w:rsidRPr="00C46206" w14:paraId="1DF24722" w14:textId="77777777" w:rsidTr="001E6C74">
        <w:tc>
          <w:tcPr>
            <w:tcW w:w="10962" w:type="dxa"/>
            <w:shd w:val="clear" w:color="auto" w:fill="DAEEF3"/>
          </w:tcPr>
          <w:p w14:paraId="34013825" w14:textId="1EA3B51C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lastRenderedPageBreak/>
              <w:t>Pasos de Acción - Proceso secuencial para alcanzar los objetivos</w:t>
            </w:r>
          </w:p>
        </w:tc>
        <w:tc>
          <w:tcPr>
            <w:tcW w:w="1162" w:type="dxa"/>
            <w:shd w:val="clear" w:color="auto" w:fill="DAEEF3"/>
          </w:tcPr>
          <w:p w14:paraId="2DD3C0A7" w14:textId="69489646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Persona Responsable</w:t>
            </w:r>
          </w:p>
        </w:tc>
        <w:tc>
          <w:tcPr>
            <w:tcW w:w="1168" w:type="dxa"/>
            <w:shd w:val="clear" w:color="auto" w:fill="DAEEF3"/>
          </w:tcPr>
          <w:p w14:paraId="2F929F02" w14:textId="1992AC0D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Terminación Anticipada</w:t>
            </w:r>
          </w:p>
        </w:tc>
        <w:tc>
          <w:tcPr>
            <w:tcW w:w="1098" w:type="dxa"/>
            <w:shd w:val="clear" w:color="auto" w:fill="DAEEF3"/>
          </w:tcPr>
          <w:p w14:paraId="26EAEF7D" w14:textId="517CBEAB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Finalización del Paso de Acción</w:t>
            </w:r>
          </w:p>
        </w:tc>
      </w:tr>
      <w:tr w:rsidR="001E6C74" w:rsidRPr="00C46206" w14:paraId="7B846D51" w14:textId="77777777" w:rsidTr="001E6C74">
        <w:tc>
          <w:tcPr>
            <w:tcW w:w="10962" w:type="dxa"/>
            <w:shd w:val="clear" w:color="auto" w:fill="FFFFFF" w:themeFill="background1"/>
          </w:tcPr>
          <w:p w14:paraId="39AB7A0B" w14:textId="637CFC26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4</w:t>
            </w: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.  </w:t>
            </w:r>
          </w:p>
          <w:p w14:paraId="0275BC43" w14:textId="77777777" w:rsidR="001E6C74" w:rsidRPr="00C00278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Soporte Clave Necesario:</w:t>
            </w:r>
          </w:p>
          <w:p w14:paraId="79C3F5A8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6DB42B63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33F16163" w14:textId="77777777" w:rsidR="001E6C74" w:rsidRPr="00C00278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Actualizaciones de Objetivos:</w:t>
            </w:r>
          </w:p>
          <w:p w14:paraId="26322C52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62" w:type="dxa"/>
            <w:shd w:val="clear" w:color="auto" w:fill="FFFFFF" w:themeFill="background1"/>
          </w:tcPr>
          <w:p w14:paraId="6DDB1237" w14:textId="15C45A32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sdt>
          <w:sdtPr>
            <w:rPr>
              <w:b/>
              <w:color w:val="000000" w:themeColor="text1"/>
              <w:sz w:val="18"/>
              <w:szCs w:val="18"/>
            </w:rPr>
            <w:id w:val="717863719"/>
            <w:placeholder>
              <w:docPart w:val="C8F24392EF5C4CCABF2AFB48DD4F703A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68" w:type="dxa"/>
                <w:shd w:val="clear" w:color="auto" w:fill="FFFFFF" w:themeFill="background1"/>
              </w:tcPr>
              <w:p w14:paraId="0856AC50" w14:textId="6B64F75E" w:rsidR="001E6C74" w:rsidRPr="00C46206" w:rsidRDefault="001E6C74" w:rsidP="001E6C74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jc w:val="center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  <w:sdt>
          <w:sdtPr>
            <w:rPr>
              <w:b/>
              <w:color w:val="000000" w:themeColor="text1"/>
              <w:sz w:val="18"/>
              <w:szCs w:val="18"/>
            </w:rPr>
            <w:id w:val="918672804"/>
            <w:placeholder>
              <w:docPart w:val="86E605009A1C4593804DA90841AC5443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098" w:type="dxa"/>
                <w:shd w:val="clear" w:color="auto" w:fill="FFFFFF" w:themeFill="background1"/>
              </w:tcPr>
              <w:p w14:paraId="001D34EF" w14:textId="4AC75DDE" w:rsidR="001E6C74" w:rsidRPr="00C46206" w:rsidRDefault="001E6C74" w:rsidP="001E6C74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jc w:val="center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</w:tr>
      <w:tr w:rsidR="001E6C74" w:rsidRPr="00C46206" w14:paraId="542B0A28" w14:textId="77777777" w:rsidTr="001E6C74">
        <w:tc>
          <w:tcPr>
            <w:tcW w:w="10962" w:type="dxa"/>
            <w:shd w:val="clear" w:color="auto" w:fill="DAEEF3"/>
          </w:tcPr>
          <w:p w14:paraId="2262BAFC" w14:textId="7FB8BCED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Pasos de Acción - Proceso secuencial para alcanzar los objetivos</w:t>
            </w:r>
          </w:p>
        </w:tc>
        <w:tc>
          <w:tcPr>
            <w:tcW w:w="1162" w:type="dxa"/>
            <w:shd w:val="clear" w:color="auto" w:fill="DAEEF3"/>
          </w:tcPr>
          <w:p w14:paraId="40AC0F77" w14:textId="1EA3863C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Persona Responsable</w:t>
            </w:r>
          </w:p>
        </w:tc>
        <w:tc>
          <w:tcPr>
            <w:tcW w:w="1168" w:type="dxa"/>
            <w:shd w:val="clear" w:color="auto" w:fill="DAEEF3"/>
          </w:tcPr>
          <w:p w14:paraId="23DA31BB" w14:textId="70C9A179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Terminación Anticipada</w:t>
            </w:r>
          </w:p>
        </w:tc>
        <w:tc>
          <w:tcPr>
            <w:tcW w:w="1098" w:type="dxa"/>
            <w:shd w:val="clear" w:color="auto" w:fill="DAEEF3"/>
          </w:tcPr>
          <w:p w14:paraId="04B2A330" w14:textId="1B4AAB37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Finalización del Paso de Acción</w:t>
            </w:r>
          </w:p>
        </w:tc>
      </w:tr>
      <w:tr w:rsidR="001E6C74" w:rsidRPr="00C46206" w14:paraId="6D1BE976" w14:textId="77777777" w:rsidTr="001E6C74">
        <w:tc>
          <w:tcPr>
            <w:tcW w:w="10962" w:type="dxa"/>
            <w:shd w:val="clear" w:color="auto" w:fill="auto"/>
          </w:tcPr>
          <w:p w14:paraId="1A970BE4" w14:textId="715D0B7D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5</w:t>
            </w: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.  </w:t>
            </w:r>
          </w:p>
          <w:p w14:paraId="2FAFE912" w14:textId="77777777" w:rsidR="001E6C74" w:rsidRPr="00C00278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Soporte Clave Necesario:</w:t>
            </w:r>
          </w:p>
          <w:p w14:paraId="0A8D16B5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61ACD5F3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3E98ADF5" w14:textId="77777777" w:rsidR="001E6C74" w:rsidRPr="00C00278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Actualizaciones de Objetivos:</w:t>
            </w:r>
          </w:p>
          <w:p w14:paraId="4E24B3CF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62" w:type="dxa"/>
            <w:shd w:val="clear" w:color="auto" w:fill="auto"/>
          </w:tcPr>
          <w:p w14:paraId="7112FD90" w14:textId="6F464CCC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sdt>
          <w:sdtPr>
            <w:rPr>
              <w:b/>
              <w:color w:val="000000" w:themeColor="text1"/>
              <w:sz w:val="18"/>
              <w:szCs w:val="18"/>
            </w:rPr>
            <w:id w:val="1471399294"/>
            <w:placeholder>
              <w:docPart w:val="8BDE48FD225E49ED98E5DE07EFB7BF53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68" w:type="dxa"/>
                <w:shd w:val="clear" w:color="auto" w:fill="auto"/>
              </w:tcPr>
              <w:p w14:paraId="009676B3" w14:textId="496C2687" w:rsidR="001E6C74" w:rsidRPr="00C46206" w:rsidRDefault="001E6C74" w:rsidP="001E6C74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jc w:val="center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  <w:sdt>
          <w:sdtPr>
            <w:rPr>
              <w:b/>
              <w:color w:val="000000" w:themeColor="text1"/>
              <w:sz w:val="18"/>
              <w:szCs w:val="18"/>
            </w:rPr>
            <w:id w:val="-695849711"/>
            <w:placeholder>
              <w:docPart w:val="E4573FCFC7134430AA3A177556056622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098" w:type="dxa"/>
                <w:shd w:val="clear" w:color="auto" w:fill="auto"/>
              </w:tcPr>
              <w:p w14:paraId="27546E65" w14:textId="57702092" w:rsidR="001E6C74" w:rsidRPr="00C46206" w:rsidRDefault="001E6C74" w:rsidP="001E6C74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jc w:val="center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</w:tr>
      <w:tr w:rsidR="001E6C74" w:rsidRPr="00C46206" w14:paraId="4CD558AD" w14:textId="77777777" w:rsidTr="001E6C74">
        <w:tc>
          <w:tcPr>
            <w:tcW w:w="10962" w:type="dxa"/>
            <w:shd w:val="clear" w:color="auto" w:fill="DAEEF3"/>
          </w:tcPr>
          <w:p w14:paraId="62D8583A" w14:textId="52D50579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Pasos de Acción - Proceso secuencial para alcanzar los objetivos</w:t>
            </w:r>
          </w:p>
        </w:tc>
        <w:tc>
          <w:tcPr>
            <w:tcW w:w="1162" w:type="dxa"/>
            <w:shd w:val="clear" w:color="auto" w:fill="DAEEF3"/>
          </w:tcPr>
          <w:p w14:paraId="20BD9126" w14:textId="16530EC9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Persona Responsable</w:t>
            </w:r>
          </w:p>
        </w:tc>
        <w:tc>
          <w:tcPr>
            <w:tcW w:w="1168" w:type="dxa"/>
            <w:shd w:val="clear" w:color="auto" w:fill="DAEEF3"/>
          </w:tcPr>
          <w:p w14:paraId="23761DBF" w14:textId="21FB4411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Terminación Anticipada</w:t>
            </w:r>
          </w:p>
        </w:tc>
        <w:tc>
          <w:tcPr>
            <w:tcW w:w="1098" w:type="dxa"/>
            <w:shd w:val="clear" w:color="auto" w:fill="DAEEF3"/>
          </w:tcPr>
          <w:p w14:paraId="055FF20C" w14:textId="20240CB8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Finalización del Paso de Acción</w:t>
            </w:r>
          </w:p>
        </w:tc>
      </w:tr>
      <w:tr w:rsidR="001E6C74" w:rsidRPr="00C46206" w14:paraId="1920AF13" w14:textId="77777777" w:rsidTr="001E6C74">
        <w:tc>
          <w:tcPr>
            <w:tcW w:w="10962" w:type="dxa"/>
            <w:shd w:val="clear" w:color="auto" w:fill="auto"/>
          </w:tcPr>
          <w:p w14:paraId="2208B641" w14:textId="4FEB72C2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6</w:t>
            </w: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.  </w:t>
            </w:r>
          </w:p>
          <w:p w14:paraId="4344930F" w14:textId="77777777" w:rsidR="001E6C74" w:rsidRPr="00C00278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Soporte Clave Necesario:</w:t>
            </w:r>
          </w:p>
          <w:p w14:paraId="38CA902C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4E09CD23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690F99CB" w14:textId="77777777" w:rsidR="001E6C74" w:rsidRPr="00C00278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Actualizaciones de Objetivos:</w:t>
            </w:r>
          </w:p>
          <w:p w14:paraId="3AA23E8C" w14:textId="77777777" w:rsidR="001E6C74" w:rsidRPr="00AB2F49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62" w:type="dxa"/>
            <w:shd w:val="clear" w:color="auto" w:fill="auto"/>
          </w:tcPr>
          <w:p w14:paraId="7D465AC5" w14:textId="794654D1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sdt>
          <w:sdtPr>
            <w:rPr>
              <w:b/>
              <w:color w:val="000000" w:themeColor="text1"/>
              <w:sz w:val="18"/>
              <w:szCs w:val="18"/>
            </w:rPr>
            <w:id w:val="-517549209"/>
            <w:placeholder>
              <w:docPart w:val="7671C48453AE4F508723D2AAD0B4D875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68" w:type="dxa"/>
                <w:shd w:val="clear" w:color="auto" w:fill="auto"/>
              </w:tcPr>
              <w:p w14:paraId="0F15446F" w14:textId="12B72B58" w:rsidR="001E6C74" w:rsidRPr="00C46206" w:rsidRDefault="001E6C74" w:rsidP="001E6C74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jc w:val="center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  <w:sdt>
          <w:sdtPr>
            <w:rPr>
              <w:b/>
              <w:color w:val="000000" w:themeColor="text1"/>
              <w:sz w:val="18"/>
              <w:szCs w:val="18"/>
            </w:rPr>
            <w:id w:val="1867250603"/>
            <w:placeholder>
              <w:docPart w:val="70C6C486E56340468F63212B28965B19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098" w:type="dxa"/>
                <w:shd w:val="clear" w:color="auto" w:fill="auto"/>
              </w:tcPr>
              <w:p w14:paraId="3DEF1C62" w14:textId="2B30934F" w:rsidR="001E6C74" w:rsidRPr="00C46206" w:rsidRDefault="001E6C74" w:rsidP="001E6C74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jc w:val="center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</w:tr>
      <w:tr w:rsidR="00402AD2" w:rsidRPr="00C46206" w14:paraId="4FA31381" w14:textId="77777777" w:rsidTr="001E6C74">
        <w:tc>
          <w:tcPr>
            <w:tcW w:w="10962" w:type="dxa"/>
            <w:shd w:val="clear" w:color="auto" w:fill="auto"/>
          </w:tcPr>
          <w:p w14:paraId="33B2517C" w14:textId="253F636F" w:rsidR="00402AD2" w:rsidRPr="00DC7840" w:rsidRDefault="001E6C74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  <w:u w:val="single"/>
              </w:rPr>
            </w:pPr>
            <w:r w:rsidRPr="001E6C74">
              <w:rPr>
                <w:b/>
                <w:color w:val="000000" w:themeColor="text1"/>
                <w:sz w:val="18"/>
                <w:szCs w:val="18"/>
                <w:u w:val="single"/>
                <w:lang w:val="es-ES"/>
              </w:rPr>
              <w:t>Uso de los fondos para la mejora de la calidad</w:t>
            </w:r>
            <w:r w:rsidR="00DC7840" w:rsidRPr="00DC7840">
              <w:rPr>
                <w:b/>
                <w:color w:val="000000" w:themeColor="text1"/>
                <w:sz w:val="18"/>
                <w:szCs w:val="18"/>
                <w:u w:val="single"/>
              </w:rPr>
              <w:t>:</w:t>
            </w:r>
          </w:p>
          <w:p w14:paraId="4C9F7AEB" w14:textId="77777777" w:rsidR="00DC7840" w:rsidRDefault="00DC7840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0D3C9F0E" w14:textId="77777777" w:rsidR="00DC7840" w:rsidRDefault="00DC7840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1ED842B6" w14:textId="55E90BCF" w:rsidR="00DC7840" w:rsidRPr="00DC7840" w:rsidRDefault="00DC7840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62" w:type="dxa"/>
            <w:shd w:val="clear" w:color="auto" w:fill="auto"/>
          </w:tcPr>
          <w:p w14:paraId="69840786" w14:textId="77777777" w:rsidR="00402AD2" w:rsidRPr="00C46206" w:rsidRDefault="00402AD2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168" w:type="dxa"/>
            <w:shd w:val="clear" w:color="auto" w:fill="auto"/>
          </w:tcPr>
          <w:p w14:paraId="09217D7E" w14:textId="77777777" w:rsidR="00402AD2" w:rsidRDefault="00402AD2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auto"/>
          </w:tcPr>
          <w:p w14:paraId="64D80E22" w14:textId="77777777" w:rsidR="00402AD2" w:rsidRDefault="00402AD2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C46206" w:rsidRPr="00C46206" w14:paraId="0124EBAE" w14:textId="77777777" w:rsidTr="00C438AB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0AA38D" w14:textId="77777777" w:rsidR="001E6C74" w:rsidRPr="001E6C74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  <w:u w:val="single"/>
                <w:lang w:val="es-MX"/>
              </w:rPr>
            </w:pPr>
            <w:r w:rsidRPr="001E6C74">
              <w:rPr>
                <w:b/>
                <w:color w:val="000000" w:themeColor="text1"/>
                <w:sz w:val="18"/>
                <w:szCs w:val="18"/>
                <w:u w:val="single"/>
                <w:lang w:val="es-MX"/>
              </w:rPr>
              <w:t xml:space="preserve">Consideración del Resumen:  </w:t>
            </w:r>
          </w:p>
          <w:p w14:paraId="4D313CB3" w14:textId="77777777" w:rsidR="001E6C74" w:rsidRPr="001E6C74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bCs/>
                <w:color w:val="000000" w:themeColor="text1"/>
                <w:sz w:val="18"/>
                <w:szCs w:val="18"/>
                <w:u w:val="single"/>
                <w:lang w:val="es-MX"/>
              </w:rPr>
            </w:pPr>
            <w:r w:rsidRPr="001E6C74">
              <w:rPr>
                <w:b/>
                <w:bCs/>
                <w:color w:val="000000" w:themeColor="text1"/>
                <w:sz w:val="18"/>
                <w:szCs w:val="18"/>
                <w:u w:val="single"/>
                <w:lang w:val="es-MX"/>
              </w:rPr>
              <w:t>Reflexión</w:t>
            </w:r>
          </w:p>
          <w:p w14:paraId="74F28F1E" w14:textId="77777777" w:rsidR="001E6C74" w:rsidRPr="001E6C74" w:rsidRDefault="001E6C74" w:rsidP="001E6C74">
            <w:pPr>
              <w:numPr>
                <w:ilvl w:val="0"/>
                <w:numId w:val="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bCs/>
                <w:color w:val="000000" w:themeColor="text1"/>
                <w:sz w:val="18"/>
                <w:szCs w:val="18"/>
                <w:u w:val="single"/>
                <w:lang w:val="es-MX"/>
              </w:rPr>
            </w:pPr>
            <w:r w:rsidRPr="001E6C74">
              <w:rPr>
                <w:b/>
                <w:bCs/>
                <w:color w:val="000000" w:themeColor="text1"/>
                <w:sz w:val="18"/>
                <w:szCs w:val="18"/>
                <w:u w:val="single"/>
                <w:lang w:val="es-MX"/>
              </w:rPr>
              <w:t>Puntos Sobresalientes:</w:t>
            </w:r>
          </w:p>
          <w:p w14:paraId="186967EA" w14:textId="77777777" w:rsidR="001E6C74" w:rsidRPr="001E6C74" w:rsidRDefault="001E6C74" w:rsidP="001E6C74">
            <w:pPr>
              <w:numPr>
                <w:ilvl w:val="0"/>
                <w:numId w:val="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bCs/>
                <w:color w:val="000000" w:themeColor="text1"/>
                <w:sz w:val="18"/>
                <w:szCs w:val="18"/>
                <w:u w:val="single"/>
                <w:lang w:val="es-MX"/>
              </w:rPr>
            </w:pPr>
            <w:r w:rsidRPr="001E6C74">
              <w:rPr>
                <w:b/>
                <w:bCs/>
                <w:color w:val="000000" w:themeColor="text1"/>
                <w:sz w:val="18"/>
                <w:szCs w:val="18"/>
                <w:u w:val="single"/>
                <w:lang w:val="es-MX"/>
              </w:rPr>
              <w:t>Impactos:</w:t>
            </w:r>
          </w:p>
          <w:p w14:paraId="1EC432C8" w14:textId="77777777" w:rsidR="001E6C74" w:rsidRPr="001E6C74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bCs/>
                <w:color w:val="000000" w:themeColor="text1"/>
                <w:sz w:val="18"/>
                <w:szCs w:val="18"/>
                <w:u w:val="single"/>
                <w:lang w:val="es-MX"/>
              </w:rPr>
            </w:pPr>
            <w:r w:rsidRPr="001E6C74">
              <w:rPr>
                <w:b/>
                <w:bCs/>
                <w:color w:val="000000" w:themeColor="text1"/>
                <w:sz w:val="18"/>
                <w:szCs w:val="18"/>
                <w:u w:val="single"/>
                <w:lang w:val="es-MX"/>
              </w:rPr>
              <w:t>Planificación</w:t>
            </w:r>
          </w:p>
          <w:p w14:paraId="67DCF407" w14:textId="77777777" w:rsidR="001E6C74" w:rsidRPr="001E6C74" w:rsidRDefault="001E6C74" w:rsidP="001E6C74">
            <w:pPr>
              <w:numPr>
                <w:ilvl w:val="0"/>
                <w:numId w:val="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bCs/>
                <w:color w:val="000000" w:themeColor="text1"/>
                <w:sz w:val="18"/>
                <w:szCs w:val="18"/>
                <w:u w:val="single"/>
                <w:lang w:val="es-MX"/>
              </w:rPr>
            </w:pPr>
            <w:r w:rsidRPr="001E6C74">
              <w:rPr>
                <w:b/>
                <w:bCs/>
                <w:color w:val="000000" w:themeColor="text1"/>
                <w:sz w:val="18"/>
                <w:szCs w:val="18"/>
                <w:u w:val="single"/>
                <w:lang w:val="es-MX"/>
              </w:rPr>
              <w:t>Mantenimiento / Sostenibilidad:</w:t>
            </w:r>
          </w:p>
          <w:p w14:paraId="66E88436" w14:textId="5A56229A" w:rsidR="00AB2F49" w:rsidRPr="00AB2F49" w:rsidRDefault="00AB2F49" w:rsidP="00AB2F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ind w:left="360"/>
              <w:rPr>
                <w:color w:val="000000" w:themeColor="text1"/>
                <w:sz w:val="18"/>
                <w:szCs w:val="18"/>
              </w:rPr>
            </w:pPr>
          </w:p>
        </w:tc>
      </w:tr>
      <w:tr w:rsidR="001E6C74" w:rsidRPr="00C46206" w14:paraId="35536BAA" w14:textId="77777777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hideMark/>
          </w:tcPr>
          <w:p w14:paraId="00722072" w14:textId="0D99D5AF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Equipo de Soporte del Objetivo</w:t>
            </w:r>
          </w:p>
        </w:tc>
      </w:tr>
      <w:tr w:rsidR="001E6C74" w:rsidRPr="00C46206" w14:paraId="70C4AEFD" w14:textId="77777777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62B36" w14:textId="694D8732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00278">
              <w:rPr>
                <w:sz w:val="18"/>
                <w:szCs w:val="18"/>
                <w:lang w:val="es-MX"/>
              </w:rPr>
              <w:t>Contacto Principal/Designado del Programa:</w:t>
            </w:r>
          </w:p>
        </w:tc>
      </w:tr>
      <w:tr w:rsidR="001E6C74" w:rsidRPr="00C46206" w14:paraId="1832581F" w14:textId="77777777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A0583" w14:textId="1D9FE5C8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00278">
              <w:rPr>
                <w:sz w:val="18"/>
                <w:szCs w:val="18"/>
                <w:lang w:val="es-MX"/>
              </w:rPr>
              <w:lastRenderedPageBreak/>
              <w:t>Mentor:</w:t>
            </w:r>
          </w:p>
        </w:tc>
      </w:tr>
      <w:tr w:rsidR="001E6C74" w:rsidRPr="00C46206" w14:paraId="56BA4C2F" w14:textId="77777777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B5575" w14:textId="7CDAE34C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00278">
              <w:rPr>
                <w:sz w:val="18"/>
                <w:szCs w:val="18"/>
                <w:lang w:val="es-MX"/>
              </w:rPr>
              <w:t>CCHC:</w:t>
            </w:r>
          </w:p>
        </w:tc>
      </w:tr>
      <w:tr w:rsidR="001E6C74" w:rsidRPr="00C46206" w14:paraId="3CE83411" w14:textId="77777777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98961" w14:textId="122FB83D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00278">
              <w:rPr>
                <w:sz w:val="18"/>
                <w:szCs w:val="18"/>
                <w:lang w:val="es-MX"/>
              </w:rPr>
              <w:t>Apoyo Inteligente:</w:t>
            </w:r>
          </w:p>
        </w:tc>
      </w:tr>
      <w:tr w:rsidR="001E6C74" w:rsidRPr="00C46206" w14:paraId="44A0F715" w14:textId="77777777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2443F" w14:textId="7B05C99B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00278">
              <w:rPr>
                <w:sz w:val="18"/>
                <w:szCs w:val="18"/>
                <w:lang w:val="es-MX"/>
              </w:rPr>
              <w:t>Mentor de Inclusión:</w:t>
            </w:r>
          </w:p>
        </w:tc>
      </w:tr>
      <w:tr w:rsidR="001E6C74" w:rsidRPr="00C46206" w14:paraId="5303AE10" w14:textId="77777777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3C46E" w14:textId="2C7C0ED6" w:rsidR="001E6C74" w:rsidRPr="00C46206" w:rsidRDefault="001E6C74" w:rsidP="001E6C7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00278">
              <w:rPr>
                <w:sz w:val="18"/>
                <w:szCs w:val="18"/>
                <w:lang w:val="es-MX"/>
              </w:rPr>
              <w:t>Otros Objetivos de Apoyo:</w:t>
            </w:r>
          </w:p>
        </w:tc>
      </w:tr>
    </w:tbl>
    <w:p w14:paraId="55D17E77" w14:textId="6D8B8487" w:rsidR="006B6798" w:rsidRDefault="006B6798" w:rsidP="006B67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rPr>
          <w:b/>
          <w:color w:val="000000" w:themeColor="text1"/>
        </w:rPr>
      </w:pPr>
    </w:p>
    <w:p w14:paraId="2F19D8DE" w14:textId="77777777" w:rsidR="001E6C74" w:rsidRPr="001E6C74" w:rsidRDefault="001E6C74" w:rsidP="001E6C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b/>
          <w:color w:val="000000" w:themeColor="text1"/>
          <w:sz w:val="18"/>
          <w:szCs w:val="18"/>
          <w:lang w:val="es-MX"/>
        </w:rPr>
      </w:pPr>
      <w:r w:rsidRPr="001E6C74">
        <w:rPr>
          <w:rFonts w:cs="Calibri"/>
          <w:b/>
          <w:color w:val="000000" w:themeColor="text1"/>
          <w:sz w:val="18"/>
          <w:szCs w:val="18"/>
          <w:lang w:val="es-MX"/>
        </w:rPr>
        <w:t>Preguntas Reflexivas para el Progreso Hacia los Objetivos:</w:t>
      </w:r>
    </w:p>
    <w:p w14:paraId="0DA19345" w14:textId="77777777" w:rsidR="001E6C74" w:rsidRPr="001E6C74" w:rsidRDefault="001E6C74" w:rsidP="001E6C74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color w:val="000000" w:themeColor="text1"/>
          <w:sz w:val="18"/>
          <w:szCs w:val="18"/>
          <w:lang w:val="es-MX"/>
        </w:rPr>
      </w:pPr>
      <w:r w:rsidRPr="001E6C74">
        <w:rPr>
          <w:rFonts w:cs="Calibri"/>
          <w:color w:val="000000" w:themeColor="text1"/>
          <w:sz w:val="18"/>
          <w:szCs w:val="18"/>
          <w:lang w:val="es-MX"/>
        </w:rPr>
        <w:t>¿Qué nota usted? ¿Qué ha cambiado?</w:t>
      </w:r>
    </w:p>
    <w:p w14:paraId="0A9B70A6" w14:textId="77777777" w:rsidR="001E6C74" w:rsidRPr="001E6C74" w:rsidRDefault="001E6C74" w:rsidP="001E6C74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color w:val="000000" w:themeColor="text1"/>
          <w:sz w:val="18"/>
          <w:szCs w:val="18"/>
          <w:lang w:val="es-MX"/>
        </w:rPr>
      </w:pPr>
      <w:r w:rsidRPr="001E6C74">
        <w:rPr>
          <w:rFonts w:cs="Calibri"/>
          <w:color w:val="000000" w:themeColor="text1"/>
          <w:sz w:val="18"/>
          <w:szCs w:val="18"/>
          <w:lang w:val="es-MX"/>
        </w:rPr>
        <w:t>¿Qué está funcionando bien?</w:t>
      </w:r>
    </w:p>
    <w:p w14:paraId="083D34B9" w14:textId="77777777" w:rsidR="001E6C74" w:rsidRPr="001E6C74" w:rsidRDefault="001E6C74" w:rsidP="001E6C74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color w:val="000000" w:themeColor="text1"/>
          <w:sz w:val="18"/>
          <w:szCs w:val="18"/>
          <w:lang w:val="es-MX"/>
        </w:rPr>
      </w:pPr>
      <w:r w:rsidRPr="001E6C74">
        <w:rPr>
          <w:rFonts w:cs="Calibri"/>
          <w:color w:val="000000" w:themeColor="text1"/>
          <w:sz w:val="18"/>
          <w:szCs w:val="18"/>
          <w:lang w:val="es-MX"/>
        </w:rPr>
        <w:t>¿Qué se necesita ajustar?</w:t>
      </w:r>
    </w:p>
    <w:p w14:paraId="2F1C5B53" w14:textId="77777777" w:rsidR="001E6C74" w:rsidRPr="001E6C74" w:rsidRDefault="001E6C74" w:rsidP="001E6C74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color w:val="000000" w:themeColor="text1"/>
          <w:sz w:val="18"/>
          <w:szCs w:val="18"/>
          <w:lang w:val="es-MX"/>
        </w:rPr>
      </w:pPr>
      <w:r w:rsidRPr="001E6C74">
        <w:rPr>
          <w:rFonts w:cs="Calibri"/>
          <w:color w:val="000000" w:themeColor="text1"/>
          <w:sz w:val="18"/>
          <w:szCs w:val="18"/>
          <w:lang w:val="es-MX"/>
        </w:rPr>
        <w:t>¿Cómo sabrá usted cuándo se ha completado el paso u objetivo de la acción?</w:t>
      </w:r>
    </w:p>
    <w:p w14:paraId="6DE848E1" w14:textId="77777777" w:rsidR="001E6C74" w:rsidRPr="001E6C74" w:rsidRDefault="001E6C74" w:rsidP="001E6C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b/>
          <w:color w:val="000000" w:themeColor="text1"/>
          <w:sz w:val="18"/>
          <w:szCs w:val="18"/>
          <w:lang w:val="es-MX"/>
        </w:rPr>
      </w:pPr>
      <w:r w:rsidRPr="001E6C74">
        <w:rPr>
          <w:rFonts w:cs="Calibri"/>
          <w:b/>
          <w:color w:val="000000" w:themeColor="text1"/>
          <w:sz w:val="18"/>
          <w:szCs w:val="18"/>
          <w:lang w:val="es-MX"/>
        </w:rPr>
        <w:t>Preguntas Reflexivas para la Consideración del Resumen:</w:t>
      </w:r>
    </w:p>
    <w:p w14:paraId="0340D5C1" w14:textId="77777777" w:rsidR="001E6C74" w:rsidRPr="001E6C74" w:rsidRDefault="001E6C74" w:rsidP="001E6C74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color w:val="000000" w:themeColor="text1"/>
          <w:sz w:val="18"/>
          <w:szCs w:val="18"/>
          <w:lang w:val="es-MX"/>
        </w:rPr>
      </w:pPr>
      <w:r w:rsidRPr="001E6C74">
        <w:rPr>
          <w:rFonts w:cs="Calibri"/>
          <w:color w:val="000000" w:themeColor="text1"/>
          <w:sz w:val="18"/>
          <w:szCs w:val="18"/>
          <w:lang w:val="es-MX"/>
        </w:rPr>
        <w:t>¿Cuáles fueron algunos puntos destacados o momentos de aprendizaje del objetivo?</w:t>
      </w:r>
    </w:p>
    <w:p w14:paraId="695503E2" w14:textId="77777777" w:rsidR="001E6C74" w:rsidRPr="001E6C74" w:rsidRDefault="001E6C74" w:rsidP="001E6C74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color w:val="000000" w:themeColor="text1"/>
          <w:sz w:val="18"/>
          <w:szCs w:val="18"/>
          <w:lang w:val="es-MX"/>
        </w:rPr>
      </w:pPr>
      <w:r w:rsidRPr="001E6C74">
        <w:rPr>
          <w:rFonts w:cs="Calibri"/>
          <w:color w:val="000000" w:themeColor="text1"/>
          <w:sz w:val="18"/>
          <w:szCs w:val="18"/>
          <w:lang w:val="es-MX"/>
        </w:rPr>
        <w:t xml:space="preserve">¿Qué contribuyó al logro del objetivo? </w:t>
      </w:r>
    </w:p>
    <w:p w14:paraId="7D82ECD6" w14:textId="77777777" w:rsidR="001E6C74" w:rsidRPr="001E6C74" w:rsidRDefault="001E6C74" w:rsidP="001E6C74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color w:val="000000" w:themeColor="text1"/>
          <w:sz w:val="18"/>
          <w:szCs w:val="18"/>
          <w:lang w:val="es-MX"/>
        </w:rPr>
      </w:pPr>
      <w:r w:rsidRPr="001E6C74">
        <w:rPr>
          <w:rFonts w:cs="Calibri"/>
          <w:color w:val="000000" w:themeColor="text1"/>
          <w:sz w:val="18"/>
          <w:szCs w:val="18"/>
          <w:lang w:val="es-MX"/>
        </w:rPr>
        <w:t xml:space="preserve">¿Qué impacto han tenido las prácticas en el objetivo en los niños, maestros y familias del programa?  </w:t>
      </w:r>
    </w:p>
    <w:p w14:paraId="22C4C8A0" w14:textId="77777777" w:rsidR="001E6C74" w:rsidRPr="001E6C74" w:rsidRDefault="001E6C74" w:rsidP="001E6C74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color w:val="000000" w:themeColor="text1"/>
          <w:sz w:val="18"/>
          <w:szCs w:val="18"/>
          <w:lang w:val="es-MX"/>
        </w:rPr>
      </w:pPr>
      <w:r w:rsidRPr="001E6C74">
        <w:rPr>
          <w:rFonts w:cs="Calibri"/>
          <w:color w:val="000000" w:themeColor="text1"/>
          <w:sz w:val="18"/>
          <w:szCs w:val="18"/>
          <w:lang w:val="es-MX"/>
        </w:rPr>
        <w:t xml:space="preserve">Si no se logró el objetivo, ¿cuáles fueron las barreras? </w:t>
      </w:r>
    </w:p>
    <w:p w14:paraId="725177C4" w14:textId="77777777" w:rsidR="001E6C74" w:rsidRPr="001E6C74" w:rsidRDefault="001E6C74" w:rsidP="001E6C74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color w:val="000000" w:themeColor="text1"/>
          <w:sz w:val="18"/>
          <w:szCs w:val="18"/>
          <w:lang w:val="es-MX"/>
        </w:rPr>
      </w:pPr>
      <w:r w:rsidRPr="001E6C74">
        <w:rPr>
          <w:rFonts w:cs="Calibri"/>
          <w:color w:val="000000" w:themeColor="text1"/>
          <w:sz w:val="18"/>
          <w:szCs w:val="18"/>
          <w:lang w:val="es-MX"/>
        </w:rPr>
        <w:t>¿Qué cambios podrían ocurrir para garantizar que barreras similares no afecten al logro de objetivos futuros?</w:t>
      </w:r>
    </w:p>
    <w:p w14:paraId="3A6C8BA5" w14:textId="77777777" w:rsidR="001E6C74" w:rsidRPr="001E6C74" w:rsidRDefault="001E6C74" w:rsidP="001E6C74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color w:val="000000" w:themeColor="text1"/>
          <w:sz w:val="18"/>
          <w:szCs w:val="18"/>
          <w:lang w:val="es-MX"/>
        </w:rPr>
      </w:pPr>
      <w:r w:rsidRPr="001E6C74">
        <w:rPr>
          <w:rFonts w:cs="Calibri"/>
          <w:color w:val="000000" w:themeColor="text1"/>
          <w:sz w:val="18"/>
          <w:szCs w:val="18"/>
          <w:lang w:val="es-MX"/>
        </w:rPr>
        <w:t>¿Por qué es importante para su programa mantener estas nuevas prácticas?</w:t>
      </w:r>
      <w:r w:rsidRPr="001E6C74">
        <w:rPr>
          <w:rFonts w:cs="Calibri"/>
          <w:color w:val="000000" w:themeColor="text1"/>
          <w:sz w:val="18"/>
          <w:szCs w:val="18"/>
          <w:lang w:val="es-MX"/>
        </w:rPr>
        <w:tab/>
      </w:r>
    </w:p>
    <w:p w14:paraId="71361314" w14:textId="77777777" w:rsidR="001E6C74" w:rsidRPr="001E6C74" w:rsidRDefault="001E6C74" w:rsidP="001E6C74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color w:val="000000" w:themeColor="text1"/>
          <w:sz w:val="18"/>
          <w:szCs w:val="18"/>
          <w:lang w:val="es-MX"/>
        </w:rPr>
      </w:pPr>
      <w:r w:rsidRPr="001E6C74">
        <w:rPr>
          <w:rFonts w:cs="Calibri"/>
          <w:color w:val="000000" w:themeColor="text1"/>
          <w:sz w:val="18"/>
          <w:szCs w:val="18"/>
          <w:lang w:val="es-MX"/>
        </w:rPr>
        <w:t>¿Cómo se mantendrá este objetivo? ¿Qué prácticas, políticas y procedimientos pondrá en práctica el participante para garantizar que estas mejoras se mantengan?</w:t>
      </w:r>
    </w:p>
    <w:p w14:paraId="4286D3D0" w14:textId="77777777" w:rsidR="001E6C74" w:rsidRPr="001E6C74" w:rsidRDefault="001E6C74" w:rsidP="001E6C74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color w:val="000000" w:themeColor="text1"/>
          <w:sz w:val="18"/>
          <w:szCs w:val="18"/>
          <w:lang w:val="es-MX"/>
        </w:rPr>
      </w:pPr>
      <w:r w:rsidRPr="001E6C74">
        <w:rPr>
          <w:rFonts w:cs="Calibri"/>
          <w:color w:val="000000" w:themeColor="text1"/>
          <w:sz w:val="18"/>
          <w:szCs w:val="18"/>
          <w:lang w:val="es-MX"/>
        </w:rPr>
        <w:t>¿Cómo apoyan las nuevas prácticas su visión de la calidad?</w:t>
      </w:r>
      <w:r w:rsidRPr="001E6C74">
        <w:rPr>
          <w:rFonts w:cs="Calibri"/>
          <w:color w:val="000000" w:themeColor="text1"/>
          <w:sz w:val="18"/>
          <w:szCs w:val="18"/>
          <w:lang w:val="es-MX"/>
        </w:rPr>
        <w:tab/>
      </w:r>
    </w:p>
    <w:p w14:paraId="79B70CAF" w14:textId="77777777" w:rsidR="00632BFB" w:rsidRPr="00C46206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  <w:color w:val="000000" w:themeColor="text1"/>
        </w:rPr>
      </w:pPr>
    </w:p>
    <w:p w14:paraId="7E6E8A4F" w14:textId="77777777" w:rsidR="00632BFB" w:rsidRPr="00C46206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  <w:color w:val="000000" w:themeColor="text1"/>
        </w:rPr>
      </w:pPr>
    </w:p>
    <w:p w14:paraId="71BCF8E6" w14:textId="77777777" w:rsidR="00632BFB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</w:rPr>
      </w:pPr>
    </w:p>
    <w:p w14:paraId="79A587A9" w14:textId="77777777" w:rsidR="00632BFB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</w:rPr>
      </w:pPr>
    </w:p>
    <w:p w14:paraId="5E526530" w14:textId="77777777" w:rsidR="00632BFB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</w:rPr>
      </w:pPr>
    </w:p>
    <w:p w14:paraId="1A00D9F3" w14:textId="77777777" w:rsidR="00632BFB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</w:rPr>
      </w:pPr>
    </w:p>
    <w:sectPr w:rsidR="00632BFB" w:rsidSect="009D4CC2">
      <w:headerReference w:type="default" r:id="rId11"/>
      <w:footerReference w:type="default" r:id="rId12"/>
      <w:pgSz w:w="15840" w:h="12240" w:orient="landscape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1735EE" w14:textId="77777777" w:rsidR="004178B3" w:rsidRDefault="004178B3" w:rsidP="004E0E80">
      <w:pPr>
        <w:spacing w:after="0" w:line="240" w:lineRule="auto"/>
      </w:pPr>
      <w:r>
        <w:separator/>
      </w:r>
    </w:p>
  </w:endnote>
  <w:endnote w:type="continuationSeparator" w:id="0">
    <w:p w14:paraId="5342714D" w14:textId="77777777" w:rsidR="004178B3" w:rsidRDefault="004178B3" w:rsidP="004E0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611821" w14:textId="78A92CAF" w:rsidR="000A5152" w:rsidRDefault="007979A3" w:rsidP="000A515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Quality Improvement Plan</w:t>
    </w:r>
    <w:r w:rsidR="000A5152">
      <w:rPr>
        <w:sz w:val="18"/>
        <w:szCs w:val="18"/>
      </w:rPr>
      <w:t xml:space="preserve"> </w:t>
    </w:r>
    <w:r w:rsidR="001B7740">
      <w:rPr>
        <w:sz w:val="18"/>
        <w:szCs w:val="18"/>
      </w:rPr>
      <w:t>SFY2</w:t>
    </w:r>
    <w:r w:rsidR="00FC5E84">
      <w:rPr>
        <w:sz w:val="18"/>
        <w:szCs w:val="18"/>
      </w:rPr>
      <w:t>7</w:t>
    </w:r>
  </w:p>
  <w:p w14:paraId="3CE758E5" w14:textId="77777777" w:rsidR="001B7740" w:rsidRPr="000A5152" w:rsidRDefault="001B7740" w:rsidP="000A5152">
    <w:pPr>
      <w:pStyle w:val="Footer"/>
      <w:jc w:val="right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F4646C" w14:textId="77777777" w:rsidR="004178B3" w:rsidRDefault="004178B3" w:rsidP="004E0E80">
      <w:pPr>
        <w:spacing w:after="0" w:line="240" w:lineRule="auto"/>
      </w:pPr>
      <w:r>
        <w:separator/>
      </w:r>
    </w:p>
  </w:footnote>
  <w:footnote w:type="continuationSeparator" w:id="0">
    <w:p w14:paraId="260D9194" w14:textId="77777777" w:rsidR="004178B3" w:rsidRDefault="004178B3" w:rsidP="004E0E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5596"/>
      <w:gridCol w:w="8804"/>
    </w:tblGrid>
    <w:tr w:rsidR="000A5152" w14:paraId="24867F9F" w14:textId="77777777" w:rsidTr="086C56AF">
      <w:trPr>
        <w:trHeight w:val="288"/>
      </w:trPr>
      <w:tc>
        <w:tcPr>
          <w:tcW w:w="4286" w:type="dxa"/>
          <w:tcBorders>
            <w:top w:val="nil"/>
            <w:left w:val="nil"/>
            <w:bottom w:val="single" w:sz="18" w:space="0" w:color="808080" w:themeColor="background1" w:themeShade="80"/>
            <w:right w:val="single" w:sz="18" w:space="0" w:color="808080" w:themeColor="background1" w:themeShade="80"/>
          </w:tcBorders>
          <w:hideMark/>
        </w:tcPr>
        <w:p w14:paraId="51D8217F" w14:textId="77777777" w:rsidR="000A5152" w:rsidRPr="00C72DCC" w:rsidRDefault="086C56AF" w:rsidP="0013716C">
          <w:pPr>
            <w:pStyle w:val="Header"/>
            <w:rPr>
              <w:rFonts w:ascii="Cambria" w:eastAsia="Times New Roman" w:hAnsi="Cambria"/>
              <w:sz w:val="36"/>
              <w:szCs w:val="36"/>
            </w:rPr>
          </w:pPr>
          <w:r>
            <w:rPr>
              <w:noProof/>
            </w:rPr>
            <w:drawing>
              <wp:inline distT="0" distB="0" distL="0" distR="0" wp14:anchorId="1B9CEA8F" wp14:editId="6DDF2C57">
                <wp:extent cx="2469502" cy="679450"/>
                <wp:effectExtent l="0" t="0" r="7620" b="6350"/>
                <wp:docPr id="55425972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69502" cy="679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44" w:type="dxa"/>
          <w:tcBorders>
            <w:top w:val="nil"/>
            <w:left w:val="single" w:sz="18" w:space="0" w:color="808080" w:themeColor="background1" w:themeShade="80"/>
            <w:bottom w:val="single" w:sz="18" w:space="0" w:color="808080" w:themeColor="background1" w:themeShade="80"/>
            <w:right w:val="nil"/>
          </w:tcBorders>
          <w:vAlign w:val="bottom"/>
          <w:hideMark/>
        </w:tcPr>
        <w:p w14:paraId="6B89E797" w14:textId="70366F9D" w:rsidR="000A5152" w:rsidRPr="00C72DCC" w:rsidRDefault="001E6C74" w:rsidP="000A5152">
          <w:pPr>
            <w:pStyle w:val="NoSpacing"/>
            <w:spacing w:line="276" w:lineRule="auto"/>
            <w:jc w:val="right"/>
            <w:rPr>
              <w:rFonts w:ascii="Cambria" w:hAnsi="Cambria"/>
              <w:sz w:val="32"/>
              <w:szCs w:val="32"/>
            </w:rPr>
          </w:pPr>
          <w:r>
            <w:rPr>
              <w:rFonts w:ascii="Cambria" w:hAnsi="Cambria"/>
              <w:b/>
              <w:sz w:val="32"/>
              <w:szCs w:val="32"/>
            </w:rPr>
            <w:t>Plan de Mejoramiento de la Calidad</w:t>
          </w:r>
        </w:p>
      </w:tc>
    </w:tr>
  </w:tbl>
  <w:p w14:paraId="56DAC2AA" w14:textId="06ADAE5A" w:rsidR="004E0E80" w:rsidRDefault="004E0E80" w:rsidP="00D76B11">
    <w:pPr>
      <w:pStyle w:val="Header"/>
      <w:tabs>
        <w:tab w:val="left" w:pos="6192"/>
        <w:tab w:val="center" w:pos="720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70AFD"/>
    <w:multiLevelType w:val="hybridMultilevel"/>
    <w:tmpl w:val="63984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F6142"/>
    <w:multiLevelType w:val="hybridMultilevel"/>
    <w:tmpl w:val="587879AA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2" w15:restartNumberingAfterBreak="0">
    <w:nsid w:val="176C2E51"/>
    <w:multiLevelType w:val="hybridMultilevel"/>
    <w:tmpl w:val="24CAB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136E3"/>
    <w:multiLevelType w:val="hybridMultilevel"/>
    <w:tmpl w:val="A650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99476F"/>
    <w:multiLevelType w:val="hybridMultilevel"/>
    <w:tmpl w:val="7EC4C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MjSwNDK2MDAxMjFW0lEKTi0uzszPAykwqQUARLFikCwAAAA="/>
  </w:docVars>
  <w:rsids>
    <w:rsidRoot w:val="00004512"/>
    <w:rsid w:val="00004512"/>
    <w:rsid w:val="000077CD"/>
    <w:rsid w:val="000116F4"/>
    <w:rsid w:val="00022D0C"/>
    <w:rsid w:val="00032EA3"/>
    <w:rsid w:val="0003343C"/>
    <w:rsid w:val="00046265"/>
    <w:rsid w:val="00067DD8"/>
    <w:rsid w:val="00083877"/>
    <w:rsid w:val="000A0888"/>
    <w:rsid w:val="000A448D"/>
    <w:rsid w:val="000A5152"/>
    <w:rsid w:val="000C5137"/>
    <w:rsid w:val="00105FB4"/>
    <w:rsid w:val="00121C5D"/>
    <w:rsid w:val="0013003E"/>
    <w:rsid w:val="0013716C"/>
    <w:rsid w:val="0014680E"/>
    <w:rsid w:val="001518C3"/>
    <w:rsid w:val="00157F27"/>
    <w:rsid w:val="001771AB"/>
    <w:rsid w:val="00185E2A"/>
    <w:rsid w:val="0019004F"/>
    <w:rsid w:val="00190D82"/>
    <w:rsid w:val="001B109F"/>
    <w:rsid w:val="001B3E38"/>
    <w:rsid w:val="001B7740"/>
    <w:rsid w:val="001D56AF"/>
    <w:rsid w:val="001E2EAB"/>
    <w:rsid w:val="001E4F66"/>
    <w:rsid w:val="001E6C74"/>
    <w:rsid w:val="00207215"/>
    <w:rsid w:val="00224EEA"/>
    <w:rsid w:val="0022525B"/>
    <w:rsid w:val="002652F1"/>
    <w:rsid w:val="0026585C"/>
    <w:rsid w:val="002672A9"/>
    <w:rsid w:val="0027730E"/>
    <w:rsid w:val="002810FC"/>
    <w:rsid w:val="00291673"/>
    <w:rsid w:val="002A3A06"/>
    <w:rsid w:val="002C44DD"/>
    <w:rsid w:val="002D74EC"/>
    <w:rsid w:val="002E2793"/>
    <w:rsid w:val="002F3F49"/>
    <w:rsid w:val="003010AD"/>
    <w:rsid w:val="00301AEA"/>
    <w:rsid w:val="00307987"/>
    <w:rsid w:val="00313BD7"/>
    <w:rsid w:val="00326264"/>
    <w:rsid w:val="00331010"/>
    <w:rsid w:val="00356817"/>
    <w:rsid w:val="00371C4B"/>
    <w:rsid w:val="00383BF1"/>
    <w:rsid w:val="003A376A"/>
    <w:rsid w:val="003B09EB"/>
    <w:rsid w:val="003B423E"/>
    <w:rsid w:val="003B52AA"/>
    <w:rsid w:val="003B72B4"/>
    <w:rsid w:val="003C6412"/>
    <w:rsid w:val="003C775F"/>
    <w:rsid w:val="003D20BC"/>
    <w:rsid w:val="003D4AD2"/>
    <w:rsid w:val="003E1544"/>
    <w:rsid w:val="003F0D52"/>
    <w:rsid w:val="00402AD2"/>
    <w:rsid w:val="00410A69"/>
    <w:rsid w:val="004178B3"/>
    <w:rsid w:val="00421D70"/>
    <w:rsid w:val="00426F16"/>
    <w:rsid w:val="00431C38"/>
    <w:rsid w:val="00432F94"/>
    <w:rsid w:val="00443B7F"/>
    <w:rsid w:val="004537F9"/>
    <w:rsid w:val="004646C8"/>
    <w:rsid w:val="0048013C"/>
    <w:rsid w:val="00496D28"/>
    <w:rsid w:val="004A2083"/>
    <w:rsid w:val="004B43D4"/>
    <w:rsid w:val="004D24EC"/>
    <w:rsid w:val="004D347A"/>
    <w:rsid w:val="004E0E80"/>
    <w:rsid w:val="004E3226"/>
    <w:rsid w:val="004F1C28"/>
    <w:rsid w:val="005147A1"/>
    <w:rsid w:val="00520C07"/>
    <w:rsid w:val="005303AE"/>
    <w:rsid w:val="00551A98"/>
    <w:rsid w:val="00556844"/>
    <w:rsid w:val="00570134"/>
    <w:rsid w:val="00575A04"/>
    <w:rsid w:val="005873EB"/>
    <w:rsid w:val="005874BA"/>
    <w:rsid w:val="00594B94"/>
    <w:rsid w:val="005B0583"/>
    <w:rsid w:val="005B3EFF"/>
    <w:rsid w:val="005E6DEB"/>
    <w:rsid w:val="005F465D"/>
    <w:rsid w:val="00601056"/>
    <w:rsid w:val="006179F9"/>
    <w:rsid w:val="00623188"/>
    <w:rsid w:val="00624ADB"/>
    <w:rsid w:val="00632BFB"/>
    <w:rsid w:val="006402BC"/>
    <w:rsid w:val="00650418"/>
    <w:rsid w:val="00652051"/>
    <w:rsid w:val="00671922"/>
    <w:rsid w:val="006820EE"/>
    <w:rsid w:val="006831CA"/>
    <w:rsid w:val="00685806"/>
    <w:rsid w:val="00695404"/>
    <w:rsid w:val="006A20B8"/>
    <w:rsid w:val="006B6798"/>
    <w:rsid w:val="006C6743"/>
    <w:rsid w:val="006D3BA4"/>
    <w:rsid w:val="006F065D"/>
    <w:rsid w:val="006F5E1D"/>
    <w:rsid w:val="00727DD6"/>
    <w:rsid w:val="00744022"/>
    <w:rsid w:val="00744030"/>
    <w:rsid w:val="007475F2"/>
    <w:rsid w:val="00752D0B"/>
    <w:rsid w:val="00754C27"/>
    <w:rsid w:val="007637C2"/>
    <w:rsid w:val="00771436"/>
    <w:rsid w:val="00783A18"/>
    <w:rsid w:val="007842E8"/>
    <w:rsid w:val="00787020"/>
    <w:rsid w:val="007979A3"/>
    <w:rsid w:val="007A0D8D"/>
    <w:rsid w:val="007A4CCB"/>
    <w:rsid w:val="007C1A9F"/>
    <w:rsid w:val="007C5C41"/>
    <w:rsid w:val="007D4BD9"/>
    <w:rsid w:val="00831835"/>
    <w:rsid w:val="00842065"/>
    <w:rsid w:val="008507AC"/>
    <w:rsid w:val="0085217D"/>
    <w:rsid w:val="00852B75"/>
    <w:rsid w:val="008542DB"/>
    <w:rsid w:val="008568A3"/>
    <w:rsid w:val="008573FB"/>
    <w:rsid w:val="00863A9E"/>
    <w:rsid w:val="00867097"/>
    <w:rsid w:val="00872052"/>
    <w:rsid w:val="00882FE2"/>
    <w:rsid w:val="00887847"/>
    <w:rsid w:val="0089474A"/>
    <w:rsid w:val="008A5D8E"/>
    <w:rsid w:val="008A6CBB"/>
    <w:rsid w:val="008D007C"/>
    <w:rsid w:val="008D39D0"/>
    <w:rsid w:val="008E44C4"/>
    <w:rsid w:val="009041CC"/>
    <w:rsid w:val="009146FE"/>
    <w:rsid w:val="009511FA"/>
    <w:rsid w:val="00952055"/>
    <w:rsid w:val="0095511B"/>
    <w:rsid w:val="0097761B"/>
    <w:rsid w:val="0099146B"/>
    <w:rsid w:val="009A2769"/>
    <w:rsid w:val="009A477A"/>
    <w:rsid w:val="009C62C4"/>
    <w:rsid w:val="009C7001"/>
    <w:rsid w:val="009D0E5D"/>
    <w:rsid w:val="009D4CC2"/>
    <w:rsid w:val="009E1B35"/>
    <w:rsid w:val="00A210BE"/>
    <w:rsid w:val="00A234CE"/>
    <w:rsid w:val="00A277E1"/>
    <w:rsid w:val="00A3714B"/>
    <w:rsid w:val="00A60976"/>
    <w:rsid w:val="00A6621F"/>
    <w:rsid w:val="00A66F62"/>
    <w:rsid w:val="00A81D81"/>
    <w:rsid w:val="00A83DE8"/>
    <w:rsid w:val="00AA112E"/>
    <w:rsid w:val="00AA3DA2"/>
    <w:rsid w:val="00AB2F49"/>
    <w:rsid w:val="00AB3134"/>
    <w:rsid w:val="00AB5A4C"/>
    <w:rsid w:val="00AB68EA"/>
    <w:rsid w:val="00AC77CF"/>
    <w:rsid w:val="00AD2EE2"/>
    <w:rsid w:val="00AE3801"/>
    <w:rsid w:val="00AF3D6A"/>
    <w:rsid w:val="00B17C97"/>
    <w:rsid w:val="00B26C53"/>
    <w:rsid w:val="00B3142A"/>
    <w:rsid w:val="00B55DEE"/>
    <w:rsid w:val="00B82A5E"/>
    <w:rsid w:val="00B83BE0"/>
    <w:rsid w:val="00B90905"/>
    <w:rsid w:val="00B90945"/>
    <w:rsid w:val="00B97D00"/>
    <w:rsid w:val="00BA28CD"/>
    <w:rsid w:val="00BA2C5C"/>
    <w:rsid w:val="00BA5E4B"/>
    <w:rsid w:val="00BC6DA6"/>
    <w:rsid w:val="00BD3487"/>
    <w:rsid w:val="00BE3791"/>
    <w:rsid w:val="00BE5C8C"/>
    <w:rsid w:val="00BE6CC0"/>
    <w:rsid w:val="00BF0FC2"/>
    <w:rsid w:val="00BF4FD8"/>
    <w:rsid w:val="00C05149"/>
    <w:rsid w:val="00C11ADB"/>
    <w:rsid w:val="00C15343"/>
    <w:rsid w:val="00C249EF"/>
    <w:rsid w:val="00C424C4"/>
    <w:rsid w:val="00C438AB"/>
    <w:rsid w:val="00C44B89"/>
    <w:rsid w:val="00C46206"/>
    <w:rsid w:val="00C5076E"/>
    <w:rsid w:val="00C54397"/>
    <w:rsid w:val="00C67FEF"/>
    <w:rsid w:val="00C72DCC"/>
    <w:rsid w:val="00C77533"/>
    <w:rsid w:val="00C82FB3"/>
    <w:rsid w:val="00C939DF"/>
    <w:rsid w:val="00C96B90"/>
    <w:rsid w:val="00CB1C47"/>
    <w:rsid w:val="00CD338E"/>
    <w:rsid w:val="00CD40E0"/>
    <w:rsid w:val="00D25F4A"/>
    <w:rsid w:val="00D346A9"/>
    <w:rsid w:val="00D463C4"/>
    <w:rsid w:val="00D73286"/>
    <w:rsid w:val="00D76B11"/>
    <w:rsid w:val="00D80325"/>
    <w:rsid w:val="00DA251B"/>
    <w:rsid w:val="00DC7840"/>
    <w:rsid w:val="00DD2F3F"/>
    <w:rsid w:val="00DE37B6"/>
    <w:rsid w:val="00DE5C00"/>
    <w:rsid w:val="00DE7507"/>
    <w:rsid w:val="00DF0F3A"/>
    <w:rsid w:val="00E02ED5"/>
    <w:rsid w:val="00E04D8A"/>
    <w:rsid w:val="00E115FB"/>
    <w:rsid w:val="00E12BD5"/>
    <w:rsid w:val="00E24877"/>
    <w:rsid w:val="00E26ABB"/>
    <w:rsid w:val="00E3231F"/>
    <w:rsid w:val="00E4439F"/>
    <w:rsid w:val="00E54CEF"/>
    <w:rsid w:val="00E63F88"/>
    <w:rsid w:val="00E70F3D"/>
    <w:rsid w:val="00E8199E"/>
    <w:rsid w:val="00E97144"/>
    <w:rsid w:val="00EA24F7"/>
    <w:rsid w:val="00EA509F"/>
    <w:rsid w:val="00EB2CA2"/>
    <w:rsid w:val="00EC06FB"/>
    <w:rsid w:val="00EF7837"/>
    <w:rsid w:val="00F156B5"/>
    <w:rsid w:val="00F26410"/>
    <w:rsid w:val="00F515CC"/>
    <w:rsid w:val="00F56B09"/>
    <w:rsid w:val="00F636B6"/>
    <w:rsid w:val="00F64A5B"/>
    <w:rsid w:val="00F83BDE"/>
    <w:rsid w:val="00FB2A9D"/>
    <w:rsid w:val="00FB3CDC"/>
    <w:rsid w:val="00FC5E84"/>
    <w:rsid w:val="00FE1333"/>
    <w:rsid w:val="00FF637E"/>
    <w:rsid w:val="086C56AF"/>
    <w:rsid w:val="1CACB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3D0F85"/>
  <w15:docId w15:val="{F870DE1C-843F-4D89-896D-37F0788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56A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D56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D56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0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E80"/>
  </w:style>
  <w:style w:type="paragraph" w:styleId="Footer">
    <w:name w:val="footer"/>
    <w:basedOn w:val="Normal"/>
    <w:link w:val="FooterChar"/>
    <w:uiPriority w:val="99"/>
    <w:unhideWhenUsed/>
    <w:rsid w:val="004E0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E80"/>
  </w:style>
  <w:style w:type="paragraph" w:styleId="NoSpacing">
    <w:name w:val="No Spacing"/>
    <w:uiPriority w:val="1"/>
    <w:qFormat/>
    <w:rsid w:val="000A5152"/>
    <w:rPr>
      <w:rFonts w:eastAsia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AB313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838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38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387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38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3877"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C424C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right" w:pos="14400"/>
      </w:tabs>
      <w:spacing w:after="0" w:line="240" w:lineRule="auto"/>
    </w:pPr>
    <w:rPr>
      <w:color w:val="FF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C424C4"/>
    <w:rPr>
      <w:color w:val="FF0000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B52A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5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9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kaskel\Documents\Joint%20service%20Collaborative%20meetings\Joint%20service%20collaboration%20form\Goal%20Planning%20Form%20%20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ED64D-5BDD-448B-9F07-BEF351B35A42}"/>
      </w:docPartPr>
      <w:docPartBody>
        <w:p w:rsidR="00467E90" w:rsidRDefault="00C5197D">
          <w:r w:rsidRPr="009D5710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39943-2B9E-4145-997A-32F73D12F23C}"/>
      </w:docPartPr>
      <w:docPartBody>
        <w:p w:rsidR="00467E90" w:rsidRDefault="00C5197D">
          <w:r w:rsidRPr="009D5710">
            <w:rPr>
              <w:rStyle w:val="PlaceholderText"/>
            </w:rPr>
            <w:t>Choose an item.</w:t>
          </w:r>
        </w:p>
      </w:docPartBody>
    </w:docPart>
    <w:docPart>
      <w:docPartPr>
        <w:name w:val="1CE8F8269E0F43498FD5B63956827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FB497-09C6-4AA1-B998-0DFB90124F5B}"/>
      </w:docPartPr>
      <w:docPartBody>
        <w:p w:rsidR="00585B11" w:rsidRDefault="00554125" w:rsidP="00554125">
          <w:pPr>
            <w:pStyle w:val="1CE8F8269E0F43498FD5B63956827E60"/>
          </w:pPr>
          <w:r w:rsidRPr="009D5710">
            <w:rPr>
              <w:rStyle w:val="PlaceholderText"/>
            </w:rPr>
            <w:t>Click or tap to enter a date.</w:t>
          </w:r>
        </w:p>
      </w:docPartBody>
    </w:docPart>
    <w:docPart>
      <w:docPartPr>
        <w:name w:val="BAED98FB9D5B4B6DAF8D43BDD366A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0087A-8A18-4702-9A84-CC6262085185}"/>
      </w:docPartPr>
      <w:docPartBody>
        <w:p w:rsidR="00585B11" w:rsidRDefault="00554125" w:rsidP="00554125">
          <w:pPr>
            <w:pStyle w:val="BAED98FB9D5B4B6DAF8D43BDD366A72E"/>
          </w:pPr>
          <w:r w:rsidRPr="009D5710">
            <w:rPr>
              <w:rStyle w:val="PlaceholderText"/>
            </w:rPr>
            <w:t>Click or tap to enter a date.</w:t>
          </w:r>
        </w:p>
      </w:docPartBody>
    </w:docPart>
    <w:docPart>
      <w:docPartPr>
        <w:name w:val="042DEE5565044D3E83FA9BEB797DF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B8F6F-5B26-469D-B9AE-692DDA828678}"/>
      </w:docPartPr>
      <w:docPartBody>
        <w:p w:rsidR="00585B11" w:rsidRDefault="00554125" w:rsidP="00554125">
          <w:pPr>
            <w:pStyle w:val="042DEE5565044D3E83FA9BEB797DF7C5"/>
          </w:pPr>
          <w:r w:rsidRPr="009D5710">
            <w:rPr>
              <w:rStyle w:val="PlaceholderText"/>
            </w:rPr>
            <w:t>Click or tap to enter a date.</w:t>
          </w:r>
        </w:p>
      </w:docPartBody>
    </w:docPart>
    <w:docPart>
      <w:docPartPr>
        <w:name w:val="AD31F78E38DA4FDCB49F606D03FA7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9B958-B070-404F-8CFD-D37095379E5D}"/>
      </w:docPartPr>
      <w:docPartBody>
        <w:p w:rsidR="00585B11" w:rsidRDefault="00554125" w:rsidP="00554125">
          <w:pPr>
            <w:pStyle w:val="AD31F78E38DA4FDCB49F606D03FA7543"/>
          </w:pPr>
          <w:r w:rsidRPr="009D5710">
            <w:rPr>
              <w:rStyle w:val="PlaceholderText"/>
            </w:rPr>
            <w:t>Click or tap to enter a date.</w:t>
          </w:r>
        </w:p>
      </w:docPartBody>
    </w:docPart>
    <w:docPart>
      <w:docPartPr>
        <w:name w:val="465934C4D15F44EDB86B9DF997EF0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809DE-0B18-4F2D-915E-310844B32C92}"/>
      </w:docPartPr>
      <w:docPartBody>
        <w:p w:rsidR="00585B11" w:rsidRDefault="00554125" w:rsidP="00554125">
          <w:pPr>
            <w:pStyle w:val="465934C4D15F44EDB86B9DF997EF0682"/>
          </w:pPr>
          <w:r w:rsidRPr="009D5710">
            <w:rPr>
              <w:rStyle w:val="PlaceholderText"/>
            </w:rPr>
            <w:t>Click or tap to enter a date.</w:t>
          </w:r>
        </w:p>
      </w:docPartBody>
    </w:docPart>
    <w:docPart>
      <w:docPartPr>
        <w:name w:val="C8F24392EF5C4CCABF2AFB48DD4F7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5497F-73B2-4EAD-A2E7-33A65B66D867}"/>
      </w:docPartPr>
      <w:docPartBody>
        <w:p w:rsidR="00585B11" w:rsidRDefault="00554125" w:rsidP="00554125">
          <w:pPr>
            <w:pStyle w:val="C8F24392EF5C4CCABF2AFB48DD4F703A"/>
          </w:pPr>
          <w:r w:rsidRPr="009D5710">
            <w:rPr>
              <w:rStyle w:val="PlaceholderText"/>
            </w:rPr>
            <w:t>Click or tap to enter a date.</w:t>
          </w:r>
        </w:p>
      </w:docPartBody>
    </w:docPart>
    <w:docPart>
      <w:docPartPr>
        <w:name w:val="86E605009A1C4593804DA90841AC5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AFA5A-F244-4997-B00E-64452887F797}"/>
      </w:docPartPr>
      <w:docPartBody>
        <w:p w:rsidR="00585B11" w:rsidRDefault="00554125" w:rsidP="00554125">
          <w:pPr>
            <w:pStyle w:val="86E605009A1C4593804DA90841AC5443"/>
          </w:pPr>
          <w:r w:rsidRPr="009D5710">
            <w:rPr>
              <w:rStyle w:val="PlaceholderText"/>
            </w:rPr>
            <w:t>Click or tap to enter a date.</w:t>
          </w:r>
        </w:p>
      </w:docPartBody>
    </w:docPart>
    <w:docPart>
      <w:docPartPr>
        <w:name w:val="8BDE48FD225E49ED98E5DE07EFB7B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7B80A-B1C7-4C3B-8434-B3D8769F53C1}"/>
      </w:docPartPr>
      <w:docPartBody>
        <w:p w:rsidR="00585B11" w:rsidRDefault="00554125" w:rsidP="00554125">
          <w:pPr>
            <w:pStyle w:val="8BDE48FD225E49ED98E5DE07EFB7BF53"/>
          </w:pPr>
          <w:r w:rsidRPr="009D5710">
            <w:rPr>
              <w:rStyle w:val="PlaceholderText"/>
            </w:rPr>
            <w:t>Click or tap to enter a date.</w:t>
          </w:r>
        </w:p>
      </w:docPartBody>
    </w:docPart>
    <w:docPart>
      <w:docPartPr>
        <w:name w:val="E4573FCFC7134430AA3A177556056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E278B-9650-4BEF-AB8C-974BCD4E3CCA}"/>
      </w:docPartPr>
      <w:docPartBody>
        <w:p w:rsidR="00585B11" w:rsidRDefault="00554125" w:rsidP="00554125">
          <w:pPr>
            <w:pStyle w:val="E4573FCFC7134430AA3A177556056622"/>
          </w:pPr>
          <w:r w:rsidRPr="009D5710">
            <w:rPr>
              <w:rStyle w:val="PlaceholderText"/>
            </w:rPr>
            <w:t>Click or tap to enter a date.</w:t>
          </w:r>
        </w:p>
      </w:docPartBody>
    </w:docPart>
    <w:docPart>
      <w:docPartPr>
        <w:name w:val="7671C48453AE4F508723D2AAD0B4D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05B2A-EB57-432A-92E6-860EB00E787C}"/>
      </w:docPartPr>
      <w:docPartBody>
        <w:p w:rsidR="00585B11" w:rsidRDefault="00554125" w:rsidP="00554125">
          <w:pPr>
            <w:pStyle w:val="7671C48453AE4F508723D2AAD0B4D875"/>
          </w:pPr>
          <w:r w:rsidRPr="009D5710">
            <w:rPr>
              <w:rStyle w:val="PlaceholderText"/>
            </w:rPr>
            <w:t>Click or tap to enter a date.</w:t>
          </w:r>
        </w:p>
      </w:docPartBody>
    </w:docPart>
    <w:docPart>
      <w:docPartPr>
        <w:name w:val="70C6C486E56340468F63212B28965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85CBD-20FD-4BA5-82FC-07C562B7DFBE}"/>
      </w:docPartPr>
      <w:docPartBody>
        <w:p w:rsidR="00585B11" w:rsidRDefault="00554125" w:rsidP="00554125">
          <w:pPr>
            <w:pStyle w:val="70C6C486E56340468F63212B28965B19"/>
          </w:pPr>
          <w:r w:rsidRPr="009D571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5197D"/>
    <w:rsid w:val="00067DD8"/>
    <w:rsid w:val="0026585C"/>
    <w:rsid w:val="00443B7F"/>
    <w:rsid w:val="00467E90"/>
    <w:rsid w:val="00554125"/>
    <w:rsid w:val="00585B11"/>
    <w:rsid w:val="006179F9"/>
    <w:rsid w:val="006F5E1D"/>
    <w:rsid w:val="00744022"/>
    <w:rsid w:val="00785DE2"/>
    <w:rsid w:val="007C7114"/>
    <w:rsid w:val="008003EA"/>
    <w:rsid w:val="008D0595"/>
    <w:rsid w:val="00B12009"/>
    <w:rsid w:val="00C5197D"/>
    <w:rsid w:val="00E401F6"/>
    <w:rsid w:val="00F65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4125"/>
    <w:rPr>
      <w:color w:val="808080"/>
    </w:rPr>
  </w:style>
  <w:style w:type="paragraph" w:customStyle="1" w:styleId="1CE8F8269E0F43498FD5B63956827E60">
    <w:name w:val="1CE8F8269E0F43498FD5B63956827E60"/>
    <w:rsid w:val="00554125"/>
  </w:style>
  <w:style w:type="paragraph" w:customStyle="1" w:styleId="F599394A7EEC42AD8ACEA24499F374B8">
    <w:name w:val="F599394A7EEC42AD8ACEA24499F374B8"/>
    <w:rsid w:val="00554125"/>
  </w:style>
  <w:style w:type="paragraph" w:customStyle="1" w:styleId="BAED98FB9D5B4B6DAF8D43BDD366A72E">
    <w:name w:val="BAED98FB9D5B4B6DAF8D43BDD366A72E"/>
    <w:rsid w:val="00554125"/>
  </w:style>
  <w:style w:type="paragraph" w:customStyle="1" w:styleId="042DEE5565044D3E83FA9BEB797DF7C5">
    <w:name w:val="042DEE5565044D3E83FA9BEB797DF7C5"/>
    <w:rsid w:val="00554125"/>
  </w:style>
  <w:style w:type="paragraph" w:customStyle="1" w:styleId="AD31F78E38DA4FDCB49F606D03FA7543">
    <w:name w:val="AD31F78E38DA4FDCB49F606D03FA7543"/>
    <w:rsid w:val="00554125"/>
  </w:style>
  <w:style w:type="paragraph" w:customStyle="1" w:styleId="465934C4D15F44EDB86B9DF997EF0682">
    <w:name w:val="465934C4D15F44EDB86B9DF997EF0682"/>
    <w:rsid w:val="00554125"/>
  </w:style>
  <w:style w:type="paragraph" w:customStyle="1" w:styleId="C8F24392EF5C4CCABF2AFB48DD4F703A">
    <w:name w:val="C8F24392EF5C4CCABF2AFB48DD4F703A"/>
    <w:rsid w:val="00554125"/>
  </w:style>
  <w:style w:type="paragraph" w:customStyle="1" w:styleId="86E605009A1C4593804DA90841AC5443">
    <w:name w:val="86E605009A1C4593804DA90841AC5443"/>
    <w:rsid w:val="00554125"/>
  </w:style>
  <w:style w:type="paragraph" w:customStyle="1" w:styleId="8BDE48FD225E49ED98E5DE07EFB7BF53">
    <w:name w:val="8BDE48FD225E49ED98E5DE07EFB7BF53"/>
    <w:rsid w:val="00554125"/>
  </w:style>
  <w:style w:type="paragraph" w:customStyle="1" w:styleId="E4573FCFC7134430AA3A177556056622">
    <w:name w:val="E4573FCFC7134430AA3A177556056622"/>
    <w:rsid w:val="00554125"/>
  </w:style>
  <w:style w:type="paragraph" w:customStyle="1" w:styleId="7671C48453AE4F508723D2AAD0B4D875">
    <w:name w:val="7671C48453AE4F508723D2AAD0B4D875"/>
    <w:rsid w:val="00554125"/>
  </w:style>
  <w:style w:type="paragraph" w:customStyle="1" w:styleId="70C6C486E56340468F63212B28965B19">
    <w:name w:val="70C6C486E56340468F63212B28965B19"/>
    <w:rsid w:val="005541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750E34738414468D59561682F02C75" ma:contentTypeVersion="15" ma:contentTypeDescription="Create a new document." ma:contentTypeScope="" ma:versionID="e5afa3a01c5bb56cc6d70a29359abf21">
  <xsd:schema xmlns:xsd="http://www.w3.org/2001/XMLSchema" xmlns:xs="http://www.w3.org/2001/XMLSchema" xmlns:p="http://schemas.microsoft.com/office/2006/metadata/properties" xmlns:ns2="74b150e6-c53c-493a-b52a-6d8de555bef2" xmlns:ns3="7ed55867-a48b-4f32-b67c-69bd09c33407" xmlns:ns4="b009db21-9927-4b2d-985d-a2483d6f538f" targetNamespace="http://schemas.microsoft.com/office/2006/metadata/properties" ma:root="true" ma:fieldsID="6f08be50f99e322a55bf2b7be05c7934" ns2:_="" ns3:_="" ns4:_="">
    <xsd:import namespace="74b150e6-c53c-493a-b52a-6d8de555bef2"/>
    <xsd:import namespace="7ed55867-a48b-4f32-b67c-69bd09c33407"/>
    <xsd:import namespace="b009db21-9927-4b2d-985d-a2483d6f5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b150e6-c53c-493a-b52a-6d8de555be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1a92a80-2aa3-488b-ba3d-5ca2869339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d55867-a48b-4f32-b67c-69bd09c3340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09db21-9927-4b2d-985d-a2483d6f538f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ae53f05f-0178-4014-93d0-3e1e23458060}" ma:internalName="TaxCatchAll" ma:showField="CatchAllData" ma:web="b009db21-9927-4b2d-985d-a2483d6f53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09db21-9927-4b2d-985d-a2483d6f538f" xsi:nil="true"/>
    <lcf76f155ced4ddcb4097134ff3c332f xmlns="74b150e6-c53c-493a-b52a-6d8de555bef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D0534F-5B24-4EB3-B6FF-8E7C607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b150e6-c53c-493a-b52a-6d8de555bef2"/>
    <ds:schemaRef ds:uri="7ed55867-a48b-4f32-b67c-69bd09c33407"/>
    <ds:schemaRef ds:uri="b009db21-9927-4b2d-985d-a2483d6f5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F9A327-35AF-4EE7-8942-86074C9F44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BD0057-42CF-4094-897F-07C5D43741FF}">
  <ds:schemaRefs>
    <ds:schemaRef ds:uri="b009db21-9927-4b2d-985d-a2483d6f538f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infopath/2007/PartnerControls"/>
    <ds:schemaRef ds:uri="74b150e6-c53c-493a-b52a-6d8de555bef2"/>
    <ds:schemaRef ds:uri="http://schemas.openxmlformats.org/package/2006/metadata/core-properties"/>
    <ds:schemaRef ds:uri="7ed55867-a48b-4f32-b67c-69bd09c33407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630B0FF7-FFA5-4956-8A38-4D388D4505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oal Planning Form  2</Template>
  <TotalTime>1</TotalTime>
  <Pages>5</Pages>
  <Words>678</Words>
  <Characters>3541</Characters>
  <Application>Microsoft Office Word</Application>
  <DocSecurity>0</DocSecurity>
  <Lines>6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HD</Company>
  <LinksUpToDate>false</LinksUpToDate>
  <CharactersWithSpaces>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Kaskel</dc:creator>
  <cp:lastModifiedBy>Heidi Walton</cp:lastModifiedBy>
  <cp:revision>2</cp:revision>
  <cp:lastPrinted>2022-07-11T15:41:00Z</cp:lastPrinted>
  <dcterms:created xsi:type="dcterms:W3CDTF">2026-07-01T20:56:00Z</dcterms:created>
  <dcterms:modified xsi:type="dcterms:W3CDTF">2026-07-01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4F750E34738414468D59561682F02C75</vt:lpwstr>
  </property>
</Properties>
</file>